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69D7E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E4011">
        <w:rPr>
          <w:rFonts w:eastAsia="Times New Roman" w:cstheme="minorHAnsi"/>
          <w:b/>
        </w:rPr>
        <w:t>68833</w:t>
      </w:r>
    </w:p>
    <w:p w14:paraId="2F6924E5" w14:textId="0BDB73A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E4011">
        <w:rPr>
          <w:rFonts w:eastAsia="Times New Roman" w:cstheme="minorHAnsi"/>
          <w:b/>
        </w:rPr>
        <w:t>Pallavi Sharma</w:t>
      </w:r>
    </w:p>
    <w:p w14:paraId="6FB9233B" w14:textId="460BD139" w:rsidR="004E0C5A" w:rsidRPr="006C380D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6C380D">
        <w:rPr>
          <w:rFonts w:eastAsia="Times New Roman" w:cstheme="minorHAnsi"/>
          <w:b/>
        </w:rPr>
        <w:fldChar w:fldCharType="begin"/>
      </w:r>
      <w:r w:rsidR="006C380D">
        <w:rPr>
          <w:rFonts w:eastAsia="Times New Roman" w:cstheme="minorHAnsi"/>
          <w:b/>
        </w:rPr>
        <w:instrText>HYPERLINK "https://review.jove.com/account/file-uploader?src=20994113"</w:instrText>
      </w:r>
      <w:r w:rsidR="006C380D">
        <w:rPr>
          <w:rFonts w:eastAsia="Times New Roman" w:cstheme="minorHAnsi"/>
          <w:b/>
        </w:rPr>
      </w:r>
      <w:r w:rsidR="006C380D">
        <w:rPr>
          <w:rFonts w:eastAsia="Times New Roman" w:cstheme="minorHAnsi"/>
          <w:b/>
        </w:rPr>
        <w:fldChar w:fldCharType="separate"/>
      </w:r>
      <w:r w:rsidR="009E4011" w:rsidRPr="006C380D">
        <w:rPr>
          <w:rStyle w:val="Hyperlink"/>
          <w:rFonts w:eastAsia="Times New Roman" w:cstheme="minorHAnsi"/>
          <w:b/>
        </w:rPr>
        <w:t>https://review.jove.com/account/file-uploader?src=20994113</w:t>
      </w:r>
    </w:p>
    <w:p w14:paraId="2C89778F" w14:textId="0F4B6EBA" w:rsidR="004E0C5A" w:rsidRPr="00B07A3B" w:rsidRDefault="006C380D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4A2476EC" w14:textId="77777777" w:rsidR="009E4011" w:rsidRPr="009E4011" w:rsidRDefault="004E0C5A" w:rsidP="009E4011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OLE_LINK4"/>
      <w:bookmarkStart w:id="1" w:name="OLE_LINK3"/>
      <w:r w:rsidR="009E4011" w:rsidRPr="009E4011">
        <w:rPr>
          <w:b/>
          <w:bCs/>
          <w:sz w:val="32"/>
          <w:szCs w:val="32"/>
        </w:rPr>
        <w:t>Advancements</w:t>
      </w:r>
      <w:bookmarkStart w:id="2" w:name="OLE_LINK7"/>
      <w:r w:rsidR="009E4011" w:rsidRPr="009E4011">
        <w:rPr>
          <w:b/>
          <w:bCs/>
          <w:sz w:val="32"/>
          <w:szCs w:val="32"/>
        </w:rPr>
        <w:t xml:space="preserve"> in the </w:t>
      </w:r>
      <w:r w:rsidR="009E4011" w:rsidRPr="009E4011">
        <w:rPr>
          <w:b/>
          <w:bCs/>
          <w:sz w:val="32"/>
          <w:szCs w:val="32"/>
          <w:lang w:eastAsia="zh-CN"/>
        </w:rPr>
        <w:t>M</w:t>
      </w:r>
      <w:r w:rsidR="009E4011" w:rsidRPr="009E4011">
        <w:rPr>
          <w:b/>
          <w:bCs/>
          <w:sz w:val="32"/>
          <w:szCs w:val="32"/>
        </w:rPr>
        <w:t xml:space="preserve">etabolic Profiling of Three-Dimensional Brain Tumor </w:t>
      </w:r>
      <w:r w:rsidR="009E4011" w:rsidRPr="009E4011">
        <w:rPr>
          <w:b/>
          <w:bCs/>
          <w:sz w:val="32"/>
          <w:szCs w:val="32"/>
          <w:lang w:eastAsia="zh-CN"/>
        </w:rPr>
        <w:t>Spheroids</w:t>
      </w:r>
      <w:bookmarkEnd w:id="2"/>
      <w:r w:rsidR="009E4011" w:rsidRPr="009E4011">
        <w:rPr>
          <w:b/>
          <w:bCs/>
          <w:sz w:val="32"/>
          <w:szCs w:val="32"/>
        </w:rPr>
        <w:t xml:space="preserve"> for Drug Screening</w:t>
      </w:r>
    </w:p>
    <w:bookmarkEnd w:id="0"/>
    <w:bookmarkEnd w:id="1"/>
    <w:p w14:paraId="30BC7CCC" w14:textId="73F308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CDCA6B" w14:textId="77777777" w:rsidR="009E4011" w:rsidRPr="009E4011" w:rsidRDefault="009E4011" w:rsidP="009E4011">
      <w:pPr>
        <w:rPr>
          <w:b/>
          <w:bCs/>
          <w:sz w:val="28"/>
          <w:szCs w:val="28"/>
          <w:vertAlign w:val="superscript"/>
        </w:rPr>
      </w:pPr>
      <w:proofErr w:type="spellStart"/>
      <w:r w:rsidRPr="009E4011">
        <w:rPr>
          <w:b/>
          <w:bCs/>
          <w:sz w:val="28"/>
          <w:szCs w:val="28"/>
        </w:rPr>
        <w:t>Lijing</w:t>
      </w:r>
      <w:proofErr w:type="spellEnd"/>
      <w:r w:rsidRPr="009E4011">
        <w:rPr>
          <w:b/>
          <w:bCs/>
          <w:sz w:val="28"/>
          <w:szCs w:val="28"/>
        </w:rPr>
        <w:t xml:space="preserve"> Yang</w:t>
      </w:r>
      <w:r w:rsidRPr="009E4011">
        <w:rPr>
          <w:b/>
          <w:bCs/>
          <w:sz w:val="28"/>
          <w:szCs w:val="28"/>
          <w:vertAlign w:val="superscript"/>
        </w:rPr>
        <w:t>1,2 #</w:t>
      </w:r>
      <w:r w:rsidRPr="009E4011">
        <w:rPr>
          <w:b/>
          <w:bCs/>
          <w:sz w:val="28"/>
          <w:szCs w:val="28"/>
        </w:rPr>
        <w:t xml:space="preserve">, </w:t>
      </w:r>
      <w:proofErr w:type="spellStart"/>
      <w:r w:rsidRPr="009E4011">
        <w:rPr>
          <w:b/>
          <w:bCs/>
          <w:sz w:val="28"/>
          <w:szCs w:val="28"/>
        </w:rPr>
        <w:t>Xiaojuan</w:t>
      </w:r>
      <w:proofErr w:type="spellEnd"/>
      <w:r w:rsidRPr="009E4011">
        <w:rPr>
          <w:b/>
          <w:bCs/>
          <w:sz w:val="28"/>
          <w:szCs w:val="28"/>
        </w:rPr>
        <w:t xml:space="preserve"> Ma</w:t>
      </w:r>
      <w:r w:rsidRPr="009E4011">
        <w:rPr>
          <w:b/>
          <w:bCs/>
          <w:sz w:val="28"/>
          <w:szCs w:val="28"/>
          <w:vertAlign w:val="superscript"/>
        </w:rPr>
        <w:t>1,2 #</w:t>
      </w:r>
      <w:r w:rsidRPr="009E4011">
        <w:rPr>
          <w:b/>
          <w:bCs/>
          <w:sz w:val="28"/>
          <w:szCs w:val="28"/>
        </w:rPr>
        <w:t xml:space="preserve">, </w:t>
      </w:r>
      <w:proofErr w:type="spellStart"/>
      <w:r w:rsidRPr="009E4011">
        <w:rPr>
          <w:b/>
          <w:bCs/>
          <w:sz w:val="28"/>
          <w:szCs w:val="28"/>
        </w:rPr>
        <w:t>Decao</w:t>
      </w:r>
      <w:proofErr w:type="spellEnd"/>
      <w:r w:rsidRPr="009E4011">
        <w:rPr>
          <w:b/>
          <w:bCs/>
          <w:sz w:val="28"/>
          <w:szCs w:val="28"/>
        </w:rPr>
        <w:t xml:space="preserve"> Yang</w:t>
      </w:r>
      <w:r w:rsidRPr="009E4011">
        <w:rPr>
          <w:b/>
          <w:bCs/>
          <w:sz w:val="28"/>
          <w:szCs w:val="28"/>
          <w:vertAlign w:val="superscript"/>
        </w:rPr>
        <w:t>1,2</w:t>
      </w:r>
      <w:r w:rsidRPr="009E4011">
        <w:rPr>
          <w:b/>
          <w:bCs/>
          <w:sz w:val="28"/>
          <w:szCs w:val="28"/>
        </w:rPr>
        <w:t xml:space="preserve">, </w:t>
      </w:r>
      <w:proofErr w:type="spellStart"/>
      <w:r w:rsidRPr="009E4011">
        <w:rPr>
          <w:b/>
          <w:bCs/>
          <w:sz w:val="28"/>
          <w:szCs w:val="28"/>
        </w:rPr>
        <w:t>Jiagui</w:t>
      </w:r>
      <w:proofErr w:type="spellEnd"/>
      <w:r w:rsidRPr="009E4011">
        <w:rPr>
          <w:b/>
          <w:bCs/>
          <w:sz w:val="28"/>
          <w:szCs w:val="28"/>
        </w:rPr>
        <w:t xml:space="preserve"> Song</w:t>
      </w:r>
      <w:r w:rsidRPr="009E4011">
        <w:rPr>
          <w:b/>
          <w:bCs/>
          <w:sz w:val="28"/>
          <w:szCs w:val="28"/>
          <w:vertAlign w:val="superscript"/>
        </w:rPr>
        <w:t>1,2</w:t>
      </w:r>
      <w:r w:rsidRPr="009E4011">
        <w:rPr>
          <w:b/>
          <w:bCs/>
          <w:sz w:val="28"/>
          <w:szCs w:val="28"/>
        </w:rPr>
        <w:t xml:space="preserve">, </w:t>
      </w:r>
      <w:proofErr w:type="spellStart"/>
      <w:r w:rsidRPr="009E4011">
        <w:rPr>
          <w:b/>
          <w:bCs/>
          <w:sz w:val="28"/>
          <w:szCs w:val="28"/>
        </w:rPr>
        <w:t>Jianling</w:t>
      </w:r>
      <w:proofErr w:type="spellEnd"/>
      <w:r w:rsidRPr="009E4011">
        <w:rPr>
          <w:b/>
          <w:bCs/>
          <w:sz w:val="28"/>
          <w:szCs w:val="28"/>
        </w:rPr>
        <w:t xml:space="preserve"> Yang</w:t>
      </w:r>
      <w:r w:rsidRPr="009E4011">
        <w:rPr>
          <w:b/>
          <w:bCs/>
          <w:sz w:val="28"/>
          <w:szCs w:val="28"/>
          <w:vertAlign w:val="superscript"/>
        </w:rPr>
        <w:t>1,2</w:t>
      </w:r>
      <w:r w:rsidRPr="009E4011">
        <w:rPr>
          <w:b/>
          <w:bCs/>
          <w:sz w:val="28"/>
          <w:szCs w:val="28"/>
        </w:rPr>
        <w:t>, Yan Sun</w:t>
      </w:r>
      <w:r w:rsidRPr="009E4011">
        <w:rPr>
          <w:b/>
          <w:bCs/>
          <w:sz w:val="28"/>
          <w:szCs w:val="28"/>
          <w:vertAlign w:val="superscript"/>
        </w:rPr>
        <w:t>1,2</w:t>
      </w:r>
      <w:r w:rsidRPr="009E4011">
        <w:rPr>
          <w:b/>
          <w:bCs/>
          <w:sz w:val="28"/>
          <w:szCs w:val="28"/>
        </w:rPr>
        <w:t>, Yan Wang</w:t>
      </w:r>
      <w:r w:rsidRPr="009E4011">
        <w:rPr>
          <w:b/>
          <w:bCs/>
          <w:sz w:val="28"/>
          <w:szCs w:val="28"/>
          <w:vertAlign w:val="superscript"/>
        </w:rPr>
        <w:t>1,2*</w:t>
      </w:r>
      <w:r w:rsidRPr="009E4011">
        <w:rPr>
          <w:b/>
          <w:bCs/>
          <w:sz w:val="28"/>
          <w:szCs w:val="28"/>
        </w:rPr>
        <w:t>, Lixiang Xue</w:t>
      </w:r>
      <w:r w:rsidRPr="009E4011">
        <w:rPr>
          <w:b/>
          <w:bCs/>
          <w:sz w:val="28"/>
          <w:szCs w:val="28"/>
          <w:vertAlign w:val="superscript"/>
        </w:rPr>
        <w:t>1,2,3*</w:t>
      </w:r>
    </w:p>
    <w:p w14:paraId="4DDB2C22" w14:textId="77777777" w:rsidR="009E4011" w:rsidRPr="009E4011" w:rsidRDefault="009E4011" w:rsidP="009E4011">
      <w:pPr>
        <w:rPr>
          <w:b/>
          <w:bCs/>
          <w:sz w:val="28"/>
          <w:szCs w:val="28"/>
        </w:rPr>
      </w:pPr>
    </w:p>
    <w:p w14:paraId="6C38F635" w14:textId="725B5698" w:rsidR="009E4011" w:rsidRPr="009E4011" w:rsidRDefault="009E4011" w:rsidP="009E4011">
      <w:pPr>
        <w:rPr>
          <w:b/>
          <w:bCs/>
          <w:sz w:val="28"/>
          <w:szCs w:val="28"/>
        </w:rPr>
      </w:pPr>
      <w:r w:rsidRPr="009E4011">
        <w:rPr>
          <w:b/>
          <w:bCs/>
          <w:sz w:val="28"/>
          <w:szCs w:val="28"/>
          <w:vertAlign w:val="superscript"/>
        </w:rPr>
        <w:t>1</w:t>
      </w:r>
      <w:r w:rsidRPr="009E4011">
        <w:rPr>
          <w:b/>
          <w:bCs/>
          <w:sz w:val="28"/>
          <w:szCs w:val="28"/>
        </w:rPr>
        <w:t>Institute of Medical Innovation and Research, Peking University Third Hospital</w:t>
      </w:r>
    </w:p>
    <w:p w14:paraId="604A31A2" w14:textId="3516014D" w:rsidR="009E4011" w:rsidRPr="009E4011" w:rsidRDefault="009E4011" w:rsidP="009E4011">
      <w:pPr>
        <w:rPr>
          <w:b/>
          <w:bCs/>
          <w:sz w:val="28"/>
          <w:szCs w:val="28"/>
        </w:rPr>
      </w:pPr>
      <w:r w:rsidRPr="009E4011">
        <w:rPr>
          <w:b/>
          <w:bCs/>
          <w:sz w:val="28"/>
          <w:szCs w:val="28"/>
          <w:vertAlign w:val="superscript"/>
        </w:rPr>
        <w:t>2</w:t>
      </w:r>
      <w:r w:rsidRPr="009E4011">
        <w:rPr>
          <w:b/>
          <w:bCs/>
          <w:sz w:val="28"/>
          <w:szCs w:val="28"/>
        </w:rPr>
        <w:t>Cancer Center of Peking University Third Hospital</w:t>
      </w:r>
    </w:p>
    <w:p w14:paraId="195F00BA" w14:textId="283CB905" w:rsidR="009E4011" w:rsidRPr="009E4011" w:rsidRDefault="009E4011" w:rsidP="009E4011">
      <w:pPr>
        <w:rPr>
          <w:b/>
          <w:bCs/>
          <w:sz w:val="28"/>
          <w:szCs w:val="28"/>
        </w:rPr>
      </w:pPr>
      <w:r w:rsidRPr="009E4011">
        <w:rPr>
          <w:b/>
          <w:bCs/>
          <w:sz w:val="28"/>
          <w:szCs w:val="28"/>
          <w:vertAlign w:val="superscript"/>
        </w:rPr>
        <w:t>3</w:t>
      </w:r>
      <w:r w:rsidRPr="009E4011">
        <w:rPr>
          <w:b/>
          <w:bCs/>
          <w:sz w:val="28"/>
          <w:szCs w:val="28"/>
        </w:rPr>
        <w:t>Biobank, Peking University Third Hospital</w:t>
      </w:r>
    </w:p>
    <w:p w14:paraId="6CAB901F" w14:textId="77777777" w:rsidR="009E4011" w:rsidRPr="009E4011" w:rsidRDefault="009E4011" w:rsidP="009E4011">
      <w:pPr>
        <w:rPr>
          <w:b/>
          <w:bCs/>
          <w:sz w:val="28"/>
          <w:szCs w:val="28"/>
        </w:rPr>
      </w:pPr>
    </w:p>
    <w:p w14:paraId="0CC4EA14" w14:textId="77777777" w:rsidR="009E4011" w:rsidRPr="009E4011" w:rsidRDefault="009E4011" w:rsidP="009E4011">
      <w:pPr>
        <w:rPr>
          <w:b/>
          <w:bCs/>
          <w:sz w:val="28"/>
          <w:szCs w:val="28"/>
        </w:rPr>
      </w:pPr>
      <w:r w:rsidRPr="009E4011">
        <w:rPr>
          <w:b/>
          <w:bCs/>
          <w:sz w:val="28"/>
          <w:szCs w:val="28"/>
          <w:vertAlign w:val="superscript"/>
        </w:rPr>
        <w:t>#</w:t>
      </w:r>
      <w:r w:rsidRPr="009E4011">
        <w:rPr>
          <w:b/>
          <w:bCs/>
          <w:sz w:val="28"/>
          <w:szCs w:val="28"/>
        </w:rPr>
        <w:t>These authors contributed equall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2A8A2D6" w14:textId="77777777" w:rsidR="009E4011" w:rsidRPr="008F6C5E" w:rsidRDefault="009E4011" w:rsidP="009E4011">
      <w:bookmarkStart w:id="3" w:name="_Hlk25233958"/>
      <w:r w:rsidRPr="00E20E6A">
        <w:t xml:space="preserve">Yan Wang </w:t>
      </w:r>
      <w:r w:rsidRPr="008F6C5E">
        <w:tab/>
      </w:r>
      <w:r w:rsidRPr="008F6C5E">
        <w:tab/>
      </w:r>
      <w:r w:rsidRPr="00E20E6A">
        <w:t xml:space="preserve">(yanwang2019@bjmu.edu.cn), </w:t>
      </w:r>
    </w:p>
    <w:p w14:paraId="6A7BB5EB" w14:textId="77777777" w:rsidR="009E4011" w:rsidRPr="00E20E6A" w:rsidRDefault="009E4011" w:rsidP="009E4011">
      <w:r w:rsidRPr="00E20E6A">
        <w:t xml:space="preserve">Lixiang Xue </w:t>
      </w:r>
      <w:r w:rsidRPr="008F6C5E">
        <w:tab/>
      </w:r>
      <w:r w:rsidRPr="008F6C5E">
        <w:tab/>
      </w:r>
      <w:r w:rsidRPr="00E20E6A">
        <w:t>(lixiangxue@bjmu.edu.cn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3"/>
    <w:p w14:paraId="56B39192" w14:textId="77777777" w:rsidR="009E4011" w:rsidRPr="00E20E6A" w:rsidRDefault="009E4011" w:rsidP="009E4011">
      <w:proofErr w:type="spellStart"/>
      <w:r w:rsidRPr="008F6C5E">
        <w:t>Lijing</w:t>
      </w:r>
      <w:proofErr w:type="spellEnd"/>
      <w:r w:rsidRPr="008F6C5E">
        <w:t xml:space="preserve"> Yang</w:t>
      </w:r>
      <w:r w:rsidRPr="008F6C5E">
        <w:tab/>
      </w:r>
      <w:r w:rsidRPr="008F6C5E">
        <w:tab/>
        <w:t>(yanglijing2019@163.com)</w:t>
      </w:r>
    </w:p>
    <w:p w14:paraId="41E45F7C" w14:textId="77777777" w:rsidR="009E4011" w:rsidRPr="008F6C5E" w:rsidRDefault="009E4011" w:rsidP="009E4011">
      <w:proofErr w:type="spellStart"/>
      <w:r w:rsidRPr="008F6C5E">
        <w:t>Xiaojuan</w:t>
      </w:r>
      <w:proofErr w:type="spellEnd"/>
      <w:r w:rsidRPr="008F6C5E">
        <w:t xml:space="preserve"> Ma</w:t>
      </w:r>
      <w:r w:rsidRPr="008F6C5E">
        <w:tab/>
      </w:r>
      <w:r w:rsidRPr="008F6C5E">
        <w:tab/>
        <w:t>(maxiaojuans@163.com)</w:t>
      </w:r>
    </w:p>
    <w:p w14:paraId="713002E4" w14:textId="77777777" w:rsidR="009E4011" w:rsidRPr="008F6C5E" w:rsidRDefault="009E4011" w:rsidP="009E4011">
      <w:proofErr w:type="spellStart"/>
      <w:r w:rsidRPr="008F6C5E">
        <w:t>Decao</w:t>
      </w:r>
      <w:proofErr w:type="spellEnd"/>
      <w:r w:rsidRPr="008F6C5E">
        <w:t xml:space="preserve"> Yang</w:t>
      </w:r>
      <w:r w:rsidRPr="008F6C5E">
        <w:tab/>
      </w:r>
      <w:r w:rsidRPr="008F6C5E">
        <w:tab/>
        <w:t>(lhyyjnstar@163.com)</w:t>
      </w:r>
    </w:p>
    <w:p w14:paraId="59EBE5C7" w14:textId="77777777" w:rsidR="009E4011" w:rsidRPr="008F6C5E" w:rsidRDefault="009E4011" w:rsidP="009E4011">
      <w:proofErr w:type="spellStart"/>
      <w:r w:rsidRPr="008F6C5E">
        <w:t>Jiagui</w:t>
      </w:r>
      <w:proofErr w:type="spellEnd"/>
      <w:r w:rsidRPr="008F6C5E">
        <w:t xml:space="preserve"> Song</w:t>
      </w:r>
      <w:r w:rsidRPr="008F6C5E">
        <w:tab/>
      </w:r>
      <w:r w:rsidRPr="008F6C5E">
        <w:tab/>
        <w:t>(jiaguisong@bjmu.edu.cn)</w:t>
      </w:r>
    </w:p>
    <w:p w14:paraId="49DAF45C" w14:textId="77777777" w:rsidR="009E4011" w:rsidRPr="008F6C5E" w:rsidRDefault="009E4011" w:rsidP="009E4011">
      <w:proofErr w:type="spellStart"/>
      <w:r w:rsidRPr="008F6C5E">
        <w:t>Jianling</w:t>
      </w:r>
      <w:proofErr w:type="spellEnd"/>
      <w:r w:rsidRPr="008F6C5E">
        <w:t xml:space="preserve"> Yang</w:t>
      </w:r>
      <w:r w:rsidRPr="008F6C5E">
        <w:tab/>
      </w:r>
      <w:r w:rsidRPr="008F6C5E">
        <w:tab/>
        <w:t>(jianlingyang@pku.edu.cn)</w:t>
      </w:r>
    </w:p>
    <w:p w14:paraId="6FDD4AEE" w14:textId="77777777" w:rsidR="009E4011" w:rsidRPr="008F6C5E" w:rsidRDefault="009E4011" w:rsidP="009E4011">
      <w:r w:rsidRPr="008F6C5E">
        <w:t>Yan Sun</w:t>
      </w:r>
      <w:r w:rsidRPr="008F6C5E">
        <w:tab/>
      </w:r>
      <w:r w:rsidRPr="008F6C5E">
        <w:tab/>
        <w:t>(s1982y@126.com)</w:t>
      </w:r>
    </w:p>
    <w:p w14:paraId="39BEA219" w14:textId="77777777" w:rsidR="009E4011" w:rsidRPr="008F6C5E" w:rsidRDefault="009E4011" w:rsidP="009E4011">
      <w:r w:rsidRPr="00E20E6A">
        <w:t xml:space="preserve">Yan Wang </w:t>
      </w:r>
      <w:r w:rsidRPr="008F6C5E">
        <w:tab/>
      </w:r>
      <w:r w:rsidRPr="008F6C5E">
        <w:tab/>
      </w:r>
      <w:r w:rsidRPr="00E20E6A">
        <w:t xml:space="preserve">(yanwang2019@bjmu.edu.cn), </w:t>
      </w:r>
    </w:p>
    <w:p w14:paraId="615D5B64" w14:textId="77777777" w:rsidR="009E4011" w:rsidRPr="00E20E6A" w:rsidRDefault="009E4011" w:rsidP="009E4011">
      <w:r w:rsidRPr="00E20E6A">
        <w:t xml:space="preserve">Lixiang Xue </w:t>
      </w:r>
      <w:r w:rsidRPr="008F6C5E">
        <w:tab/>
      </w:r>
      <w:r w:rsidRPr="008F6C5E">
        <w:tab/>
      </w:r>
      <w:r w:rsidRPr="00E20E6A">
        <w:t>(lixiangxue@bjmu.edu.cn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1F1CB5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84892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7E99761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84892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0850A3A" w:rsidR="00CE10F2" w:rsidRPr="002534B0" w:rsidRDefault="002534B0" w:rsidP="002534B0">
      <w:pPr>
        <w:pStyle w:val="ListParagraph"/>
        <w:numPr>
          <w:ilvl w:val="0"/>
          <w:numId w:val="3"/>
        </w:numPr>
        <w:rPr>
          <w:rFonts w:ascii="Calibri" w:hAnsi="Calibri" w:cs="Calibri"/>
          <w:b/>
        </w:rPr>
      </w:pPr>
      <w:r w:rsidRPr="002534B0">
        <w:rPr>
          <w:rFonts w:ascii="Calibri" w:hAnsi="Calibri" w:cs="Calibri"/>
          <w:b/>
        </w:rPr>
        <w:t xml:space="preserve">3D </w:t>
      </w:r>
      <w:r>
        <w:rPr>
          <w:rFonts w:ascii="Calibri" w:hAnsi="Calibri" w:cs="Calibri"/>
          <w:b/>
        </w:rPr>
        <w:t>C</w:t>
      </w:r>
      <w:r w:rsidRPr="002534B0">
        <w:rPr>
          <w:rFonts w:ascii="Calibri" w:hAnsi="Calibri" w:cs="Calibri"/>
          <w:b/>
        </w:rPr>
        <w:t xml:space="preserve">ell </w:t>
      </w:r>
      <w:r>
        <w:rPr>
          <w:rFonts w:ascii="Calibri" w:hAnsi="Calibri" w:cs="Calibri"/>
          <w:b/>
          <w:lang w:eastAsia="zh-CN"/>
        </w:rPr>
        <w:t>S</w:t>
      </w:r>
      <w:r w:rsidRPr="002534B0">
        <w:rPr>
          <w:rFonts w:ascii="Calibri" w:hAnsi="Calibri" w:cs="Calibri"/>
          <w:b/>
          <w:lang w:eastAsia="zh-CN"/>
        </w:rPr>
        <w:t>pheroid</w:t>
      </w:r>
      <w:r w:rsidRPr="002534B0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F</w:t>
      </w:r>
      <w:r w:rsidRPr="002534B0">
        <w:rPr>
          <w:rFonts w:ascii="Calibri" w:hAnsi="Calibri" w:cs="Calibri"/>
          <w:b/>
        </w:rPr>
        <w:t>orm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A7C4DA4" w14:textId="42CCD0D9" w:rsidR="009E4011" w:rsidRPr="006624A6" w:rsidRDefault="002534B0" w:rsidP="009E4011">
      <w:pPr>
        <w:pStyle w:val="Narration"/>
        <w:numPr>
          <w:ilvl w:val="1"/>
          <w:numId w:val="3"/>
        </w:numPr>
      </w:pPr>
      <w:r>
        <w:t>After resuspending the collected U87</w:t>
      </w:r>
      <w:r w:rsidR="00417D13">
        <w:t xml:space="preserve"> </w:t>
      </w:r>
      <w:r w:rsidR="00417D13" w:rsidRPr="00417D13">
        <w:rPr>
          <w:i/>
          <w:iCs/>
          <w:color w:val="EE0000"/>
        </w:rPr>
        <w:t>(U-Eighty-Seven)</w:t>
      </w:r>
      <w:r w:rsidRPr="00417D13">
        <w:rPr>
          <w:color w:val="EE0000"/>
        </w:rPr>
        <w:t xml:space="preserve"> </w:t>
      </w:r>
      <w:r>
        <w:t>cells in DMEM</w:t>
      </w:r>
      <w:r w:rsidR="009E4011" w:rsidRPr="006624A6">
        <w:t>, preheat the</w:t>
      </w:r>
      <w:r w:rsidR="009E4011" w:rsidRPr="002534B0">
        <w:t xml:space="preserve"> </w:t>
      </w:r>
      <w:r w:rsidRPr="002534B0">
        <w:t xml:space="preserve">unused </w:t>
      </w:r>
      <w:r w:rsidR="009E4011" w:rsidRPr="006624A6">
        <w:t xml:space="preserve">medium to 37 degrees Celsius </w:t>
      </w:r>
      <w:r w:rsidR="009E4011" w:rsidRPr="006624A6">
        <w:rPr>
          <w:b/>
          <w:bCs/>
        </w:rPr>
        <w:t>[1]</w:t>
      </w:r>
      <w:r w:rsidR="009E4011" w:rsidRPr="006624A6">
        <w:t>. Maintain the cell suspensions at room temperature</w:t>
      </w:r>
      <w:r w:rsidR="00141855">
        <w:t xml:space="preserve"> </w:t>
      </w:r>
      <w:r w:rsidR="009E4011" w:rsidRPr="006624A6">
        <w:t xml:space="preserve">for 30 minutes </w:t>
      </w:r>
      <w:r w:rsidR="009E4011" w:rsidRPr="006624A6">
        <w:rPr>
          <w:b/>
          <w:bCs/>
        </w:rPr>
        <w:t>[2]</w:t>
      </w:r>
      <w:r w:rsidR="009E4011" w:rsidRPr="006624A6">
        <w:t>.</w:t>
      </w:r>
    </w:p>
    <w:p w14:paraId="7DBB5D33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WIDE: Talent placing a flask of unused medium into a water bath set to 37 degrees Celsius.</w:t>
      </w:r>
    </w:p>
    <w:p w14:paraId="17F35874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ubes of cell suspension on the bench at room temperature and leaving them for incubation.</w:t>
      </w:r>
    </w:p>
    <w:p w14:paraId="6D951568" w14:textId="37E0185B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Based on the initial cell count, dilute the cell suspension with </w:t>
      </w:r>
      <w:r w:rsidR="002534B0">
        <w:t>DMEM containing 10% FBS</w:t>
      </w:r>
      <w:r w:rsidRPr="006624A6">
        <w:t xml:space="preserve"> to a final volume of 20 </w:t>
      </w:r>
      <w:proofErr w:type="spellStart"/>
      <w:r w:rsidRPr="006624A6">
        <w:t>milliliters</w:t>
      </w:r>
      <w:proofErr w:type="spellEnd"/>
      <w:r w:rsidRPr="006624A6">
        <w:t xml:space="preserve">, ensuring approximately 200,000 cells </w:t>
      </w:r>
      <w:r w:rsidRPr="006624A6">
        <w:rPr>
          <w:b/>
          <w:bCs/>
        </w:rPr>
        <w:t>[1]</w:t>
      </w:r>
      <w:r w:rsidRPr="006624A6">
        <w:t>.</w:t>
      </w:r>
    </w:p>
    <w:p w14:paraId="0B632AA0" w14:textId="1F548DE8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 xml:space="preserve">Talent pipetting </w:t>
      </w:r>
      <w:r w:rsidR="002534B0">
        <w:rPr>
          <w:lang w:val="en-IN"/>
        </w:rPr>
        <w:t xml:space="preserve">DMEM </w:t>
      </w:r>
      <w:r w:rsidRPr="006624A6">
        <w:rPr>
          <w:lang w:val="en-IN"/>
        </w:rPr>
        <w:t xml:space="preserve">containing </w:t>
      </w:r>
      <w:proofErr w:type="spellStart"/>
      <w:r w:rsidRPr="006624A6">
        <w:rPr>
          <w:lang w:val="en-IN"/>
        </w:rPr>
        <w:t>fetal</w:t>
      </w:r>
      <w:proofErr w:type="spellEnd"/>
      <w:r w:rsidRPr="006624A6">
        <w:rPr>
          <w:lang w:val="en-IN"/>
        </w:rPr>
        <w:t xml:space="preserve"> bovine serum into a tube of cell suspension while monitoring the final volume.</w:t>
      </w:r>
    </w:p>
    <w:p w14:paraId="7666E8B4" w14:textId="68627352" w:rsidR="009E4011" w:rsidRPr="006624A6" w:rsidRDefault="00141855" w:rsidP="009E4011">
      <w:pPr>
        <w:pStyle w:val="Narration"/>
        <w:numPr>
          <w:ilvl w:val="1"/>
          <w:numId w:val="3"/>
        </w:numPr>
      </w:pPr>
      <w:r>
        <w:t>Using</w:t>
      </w:r>
      <w:r w:rsidRPr="006624A6">
        <w:t xml:space="preserve"> a 200-microliter pipette</w:t>
      </w:r>
      <w:r>
        <w:t>,</w:t>
      </w:r>
      <w:r w:rsidRPr="006624A6">
        <w:t xml:space="preserve"> </w:t>
      </w:r>
      <w:r>
        <w:t>m</w:t>
      </w:r>
      <w:r w:rsidR="009E4011" w:rsidRPr="006624A6">
        <w:t xml:space="preserve">ix the final cell suspension thoroughly </w:t>
      </w:r>
      <w:r w:rsidR="009E4011" w:rsidRPr="006624A6">
        <w:rPr>
          <w:b/>
          <w:bCs/>
        </w:rPr>
        <w:t>[1]</w:t>
      </w:r>
      <w:r w:rsidR="009E4011" w:rsidRPr="006624A6">
        <w:t>. Slowly add 200 microliters of the suspension</w:t>
      </w:r>
      <w:r w:rsidR="009E4011">
        <w:t xml:space="preserve"> </w:t>
      </w:r>
      <w:r w:rsidR="009E4011" w:rsidRPr="006624A6">
        <w:t xml:space="preserve">along the edge of each well in a transparent round-bottom ultra-low attachment 96-well plate </w:t>
      </w:r>
      <w:r w:rsidR="009E4011" w:rsidRPr="006624A6">
        <w:rPr>
          <w:b/>
          <w:bCs/>
        </w:rPr>
        <w:t>[2]</w:t>
      </w:r>
      <w:r w:rsidR="009E4011" w:rsidRPr="006624A6">
        <w:t>.</w:t>
      </w:r>
    </w:p>
    <w:p w14:paraId="64FA4483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ipetting the final cell suspension up and down several times.</w:t>
      </w:r>
    </w:p>
    <w:p w14:paraId="702350FE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adding the measured cell suspension along the edge of wells in a transparent round-bottom ultra-low attachment plate.</w:t>
      </w:r>
    </w:p>
    <w:p w14:paraId="15E726B3" w14:textId="629CC270" w:rsidR="009E4011" w:rsidRPr="006624A6" w:rsidRDefault="003B0F90" w:rsidP="009E4011">
      <w:pPr>
        <w:pStyle w:val="Narration"/>
        <w:numPr>
          <w:ilvl w:val="1"/>
          <w:numId w:val="3"/>
        </w:numPr>
      </w:pPr>
      <w:r>
        <w:lastRenderedPageBreak/>
        <w:t>Then, s</w:t>
      </w:r>
      <w:r w:rsidR="009E4011" w:rsidRPr="006624A6">
        <w:t xml:space="preserve">eal the plate tightly with parafilm to prevent leakage during centrifugation </w:t>
      </w:r>
      <w:r w:rsidR="009E4011" w:rsidRPr="006624A6">
        <w:rPr>
          <w:b/>
          <w:bCs/>
        </w:rPr>
        <w:t>[1]</w:t>
      </w:r>
      <w:r w:rsidR="009E4011" w:rsidRPr="006624A6">
        <w:t xml:space="preserve">. Place the sealed plate in the centrifuge and run at 200 </w:t>
      </w:r>
      <w:r w:rsidR="009E4011" w:rsidRPr="009E4011">
        <w:rPr>
          <w:i/>
          <w:iCs/>
        </w:rPr>
        <w:t xml:space="preserve">g </w:t>
      </w:r>
      <w:r w:rsidR="009E4011" w:rsidRPr="006624A6">
        <w:t xml:space="preserve">for 2 minutes to pellet the cells at the bottom of each well </w:t>
      </w:r>
      <w:r w:rsidR="009E4011" w:rsidRPr="006624A6">
        <w:rPr>
          <w:b/>
          <w:bCs/>
        </w:rPr>
        <w:t>[2]</w:t>
      </w:r>
      <w:r w:rsidR="009E4011" w:rsidRPr="006624A6">
        <w:t>.</w:t>
      </w:r>
    </w:p>
    <w:p w14:paraId="5FC44F68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wrapping parafilm securely around the plate.</w:t>
      </w:r>
    </w:p>
    <w:p w14:paraId="09273355" w14:textId="6633377C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sealed plate into the centrifuge and initiating the run.</w:t>
      </w:r>
    </w:p>
    <w:p w14:paraId="3FE90298" w14:textId="7777777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Remove the plate from the centrifuge </w:t>
      </w:r>
      <w:r w:rsidRPr="006624A6">
        <w:rPr>
          <w:b/>
          <w:bCs/>
        </w:rPr>
        <w:t>[1]</w:t>
      </w:r>
      <w:r w:rsidRPr="006624A6">
        <w:t xml:space="preserve">. Carefully remove the parafilm </w:t>
      </w:r>
      <w:r w:rsidRPr="006624A6">
        <w:rPr>
          <w:b/>
          <w:bCs/>
        </w:rPr>
        <w:t>[2]</w:t>
      </w:r>
      <w:r w:rsidRPr="006624A6">
        <w:t xml:space="preserve"> and place the plate in a 37 degrees Celsius incubator with 5 percent carbon dioxide </w:t>
      </w:r>
      <w:r w:rsidRPr="006624A6">
        <w:rPr>
          <w:b/>
          <w:bCs/>
        </w:rPr>
        <w:t>[3]</w:t>
      </w:r>
      <w:r w:rsidRPr="006624A6">
        <w:t>.</w:t>
      </w:r>
    </w:p>
    <w:p w14:paraId="69155C54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lifting the plate from the centrifuge.</w:t>
      </w:r>
    </w:p>
    <w:p w14:paraId="7383FDEB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eeling the parafilm away from the plate without spilling.</w:t>
      </w:r>
    </w:p>
    <w:p w14:paraId="29B126CB" w14:textId="5D38C699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plate inside an incubator set to 37 degrees Celsius and 5 percent carbon dioxide.</w:t>
      </w:r>
      <w:r>
        <w:rPr>
          <w:lang w:val="en-IN"/>
        </w:rPr>
        <w:br/>
      </w:r>
    </w:p>
    <w:p w14:paraId="4F3EEB62" w14:textId="4F387751" w:rsidR="009E4011" w:rsidRPr="002534B0" w:rsidRDefault="009E4011" w:rsidP="009E4011">
      <w:pPr>
        <w:pStyle w:val="ListParagraph"/>
        <w:numPr>
          <w:ilvl w:val="0"/>
          <w:numId w:val="3"/>
        </w:numPr>
        <w:rPr>
          <w:rFonts w:ascii="Calibri" w:hAnsi="Calibri" w:cs="Calibri"/>
          <w:b/>
        </w:rPr>
      </w:pPr>
      <w:r w:rsidRPr="002534B0">
        <w:rPr>
          <w:rFonts w:ascii="Calibri" w:hAnsi="Calibri" w:cs="Calibri"/>
          <w:b/>
        </w:rPr>
        <w:t xml:space="preserve">Poly-D-Lysine </w:t>
      </w:r>
      <w:r w:rsidR="002534B0">
        <w:rPr>
          <w:rFonts w:ascii="Calibri" w:hAnsi="Calibri" w:cs="Calibri"/>
          <w:b/>
        </w:rPr>
        <w:t>C</w:t>
      </w:r>
      <w:r w:rsidRPr="002534B0">
        <w:rPr>
          <w:rFonts w:ascii="Calibri" w:hAnsi="Calibri" w:cs="Calibri"/>
          <w:b/>
        </w:rPr>
        <w:t xml:space="preserve">oating of the </w:t>
      </w:r>
      <w:r w:rsidR="002534B0">
        <w:rPr>
          <w:rFonts w:ascii="Calibri" w:hAnsi="Calibri" w:cs="Calibri"/>
          <w:b/>
        </w:rPr>
        <w:t>M</w:t>
      </w:r>
      <w:r w:rsidRPr="002534B0">
        <w:rPr>
          <w:rFonts w:ascii="Calibri" w:hAnsi="Calibri" w:cs="Calibri"/>
          <w:b/>
        </w:rPr>
        <w:t xml:space="preserve">etabolic </w:t>
      </w:r>
      <w:r w:rsidR="002534B0">
        <w:rPr>
          <w:rFonts w:ascii="Calibri" w:hAnsi="Calibri" w:cs="Calibri"/>
          <w:b/>
        </w:rPr>
        <w:t>A</w:t>
      </w:r>
      <w:r w:rsidRPr="002534B0">
        <w:rPr>
          <w:rFonts w:ascii="Calibri" w:hAnsi="Calibri" w:cs="Calibri"/>
          <w:b/>
        </w:rPr>
        <w:t xml:space="preserve">ssay </w:t>
      </w:r>
      <w:r w:rsidR="002534B0">
        <w:rPr>
          <w:rFonts w:ascii="Calibri" w:hAnsi="Calibri" w:cs="Calibri"/>
          <w:b/>
        </w:rPr>
        <w:t>P</w:t>
      </w:r>
      <w:r w:rsidRPr="002534B0">
        <w:rPr>
          <w:rFonts w:ascii="Calibri" w:hAnsi="Calibri" w:cs="Calibri"/>
          <w:b/>
        </w:rPr>
        <w:t>lates</w:t>
      </w:r>
    </w:p>
    <w:p w14:paraId="2D7A7DF5" w14:textId="4D3A1691" w:rsidR="009E4011" w:rsidRPr="003B0F90" w:rsidRDefault="00141855" w:rsidP="003B0F9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988774430"/>
          <w:placeholder>
            <w:docPart w:val="9FFB935B8BC04E6F93C7B3899E7DAB8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2A0E7E" w14:textId="266C31F2" w:rsidR="009E4011" w:rsidRPr="006624A6" w:rsidRDefault="009E4011" w:rsidP="009E4011">
      <w:pPr>
        <w:pStyle w:val="Narration"/>
        <w:numPr>
          <w:ilvl w:val="1"/>
          <w:numId w:val="3"/>
        </w:numPr>
      </w:pPr>
      <w:r>
        <w:t>To p</w:t>
      </w:r>
      <w:r w:rsidRPr="006624A6">
        <w:t>repare a coating solution</w:t>
      </w:r>
      <w:r>
        <w:t xml:space="preserve">, </w:t>
      </w:r>
      <w:r w:rsidRPr="006624A6">
        <w:t>dissolv</w:t>
      </w:r>
      <w:r>
        <w:t>e</w:t>
      </w:r>
      <w:r w:rsidRPr="006624A6">
        <w:t xml:space="preserve"> 5 milligrams of poly-D-lysine in 50 </w:t>
      </w:r>
      <w:proofErr w:type="spellStart"/>
      <w:r w:rsidRPr="006624A6">
        <w:t>milliliters</w:t>
      </w:r>
      <w:proofErr w:type="spellEnd"/>
      <w:r w:rsidRPr="006624A6">
        <w:t xml:space="preserve"> of sterile water </w:t>
      </w:r>
      <w:r w:rsidRPr="006624A6">
        <w:rPr>
          <w:b/>
          <w:bCs/>
        </w:rPr>
        <w:t>[1]</w:t>
      </w:r>
      <w:r w:rsidRPr="006624A6">
        <w:t xml:space="preserve">. Mix the solution thoroughly until completely dissolved </w:t>
      </w:r>
      <w:r w:rsidRPr="006624A6">
        <w:rPr>
          <w:b/>
          <w:bCs/>
        </w:rPr>
        <w:t>[2]</w:t>
      </w:r>
      <w:r w:rsidRPr="006624A6">
        <w:t>.</w:t>
      </w:r>
    </w:p>
    <w:p w14:paraId="447ABBF5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WIDE: Talent adding poly-D-lysine powder into a beaker containing sterile water.</w:t>
      </w:r>
    </w:p>
    <w:p w14:paraId="33898B15" w14:textId="78F9710A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mixing the solution with a sterile magnetic stirrer until fully dissolved.</w:t>
      </w:r>
    </w:p>
    <w:p w14:paraId="3EA97FBE" w14:textId="7777777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Add 30 microliters of the coating solution to each well of the metabolic assay plate </w:t>
      </w:r>
      <w:r w:rsidRPr="006624A6">
        <w:rPr>
          <w:b/>
          <w:bCs/>
        </w:rPr>
        <w:t>[1]</w:t>
      </w:r>
      <w:r w:rsidRPr="006624A6">
        <w:t xml:space="preserve">. Ensure the absence of bubbles by gently shaking the plate or aspirating the excess solution </w:t>
      </w:r>
      <w:r w:rsidRPr="006624A6">
        <w:rPr>
          <w:b/>
          <w:bCs/>
        </w:rPr>
        <w:t>[2]</w:t>
      </w:r>
      <w:r w:rsidRPr="006624A6">
        <w:t>.</w:t>
      </w:r>
    </w:p>
    <w:p w14:paraId="07967112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ipetting the coating solution into each well of the plate.</w:t>
      </w:r>
    </w:p>
    <w:p w14:paraId="317C793C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gently tapping or shaking the plate to remove bubbles.</w:t>
      </w:r>
    </w:p>
    <w:p w14:paraId="0F43C765" w14:textId="6F44D07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Incubate the plate with the cover on for 20 minutes at room temperature </w:t>
      </w:r>
      <w:r w:rsidRPr="006624A6">
        <w:rPr>
          <w:b/>
          <w:bCs/>
        </w:rPr>
        <w:t>[1]</w:t>
      </w:r>
      <w:r w:rsidRPr="006624A6">
        <w:t xml:space="preserve">. </w:t>
      </w:r>
      <w:r w:rsidR="002534B0">
        <w:t>Then, a</w:t>
      </w:r>
      <w:r w:rsidRPr="006624A6">
        <w:t xml:space="preserve">spirate the coating solution </w:t>
      </w:r>
      <w:r w:rsidRPr="006624A6">
        <w:rPr>
          <w:b/>
          <w:bCs/>
        </w:rPr>
        <w:t>[2]</w:t>
      </w:r>
      <w:r w:rsidRPr="006624A6">
        <w:t xml:space="preserve"> and wash the wells twice with 200 microliters of sterile water </w:t>
      </w:r>
      <w:r w:rsidRPr="006624A6">
        <w:rPr>
          <w:b/>
          <w:bCs/>
        </w:rPr>
        <w:t>[3]</w:t>
      </w:r>
      <w:r w:rsidRPr="006624A6">
        <w:t>.</w:t>
      </w:r>
    </w:p>
    <w:p w14:paraId="364523F1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covered plate on the bench for incubation.</w:t>
      </w:r>
    </w:p>
    <w:p w14:paraId="15809B83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aspirating the coating solution from each well.</w:t>
      </w:r>
    </w:p>
    <w:p w14:paraId="01DAA498" w14:textId="593C988F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 xml:space="preserve">Talent </w:t>
      </w:r>
      <w:r w:rsidR="003B0F90">
        <w:rPr>
          <w:lang w:val="en-IN"/>
        </w:rPr>
        <w:t xml:space="preserve">adding </w:t>
      </w:r>
      <w:r w:rsidRPr="006624A6">
        <w:rPr>
          <w:lang w:val="en-IN"/>
        </w:rPr>
        <w:t>sterile water</w:t>
      </w:r>
      <w:r w:rsidR="003B0F90">
        <w:rPr>
          <w:lang w:val="en-IN"/>
        </w:rPr>
        <w:t xml:space="preserve"> to the well and removing it</w:t>
      </w:r>
      <w:r w:rsidRPr="006624A6">
        <w:rPr>
          <w:lang w:val="en-IN"/>
        </w:rPr>
        <w:t>.</w:t>
      </w:r>
    </w:p>
    <w:p w14:paraId="3BE910F1" w14:textId="7777777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Air dry the plate for at least 30 minutes </w:t>
      </w:r>
      <w:r w:rsidRPr="006624A6">
        <w:rPr>
          <w:b/>
          <w:bCs/>
        </w:rPr>
        <w:t>[1]</w:t>
      </w:r>
      <w:r w:rsidRPr="006624A6">
        <w:t xml:space="preserve">. Heat the plate at 37 degrees Celsius without carbon dioxide for 30 minutes to stabilize the coating </w:t>
      </w:r>
      <w:r w:rsidRPr="006624A6">
        <w:rPr>
          <w:b/>
          <w:bCs/>
        </w:rPr>
        <w:t>[2]</w:t>
      </w:r>
      <w:r w:rsidRPr="006624A6">
        <w:t>.</w:t>
      </w:r>
    </w:p>
    <w:p w14:paraId="773BD075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leaving the plate uncovered on the bench to dry.</w:t>
      </w:r>
    </w:p>
    <w:p w14:paraId="4CB9005B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 xml:space="preserve">Talent placing the plate in an incubator set to 37 degrees Celsius with no carbon </w:t>
      </w:r>
      <w:r w:rsidRPr="006624A6">
        <w:rPr>
          <w:lang w:val="en-IN"/>
        </w:rPr>
        <w:lastRenderedPageBreak/>
        <w:t>dioxide.</w:t>
      </w:r>
    </w:p>
    <w:p w14:paraId="704F739B" w14:textId="5544D93D" w:rsidR="009E4011" w:rsidRPr="006624A6" w:rsidRDefault="003B0F90" w:rsidP="009E4011">
      <w:pPr>
        <w:pStyle w:val="Narration"/>
        <w:numPr>
          <w:ilvl w:val="1"/>
          <w:numId w:val="3"/>
        </w:numPr>
      </w:pPr>
      <w:r>
        <w:t>Then, a</w:t>
      </w:r>
      <w:r w:rsidR="009E4011" w:rsidRPr="006624A6">
        <w:t xml:space="preserve">dd 175 microliters of preheated medium to each well </w:t>
      </w:r>
      <w:r w:rsidR="009E4011" w:rsidRPr="006624A6">
        <w:rPr>
          <w:b/>
          <w:bCs/>
        </w:rPr>
        <w:t>[1]</w:t>
      </w:r>
      <w:r w:rsidR="009E4011" w:rsidRPr="006624A6">
        <w:t xml:space="preserve">. Keep the plate at 37 degrees Celsius in a carbon dioxide-free incubator until it is ready for cell spheroid transfer </w:t>
      </w:r>
      <w:r w:rsidR="009E4011" w:rsidRPr="006624A6">
        <w:rPr>
          <w:b/>
          <w:bCs/>
        </w:rPr>
        <w:t>[2]</w:t>
      </w:r>
      <w:r w:rsidR="009E4011" w:rsidRPr="006624A6">
        <w:t>.</w:t>
      </w:r>
    </w:p>
    <w:p w14:paraId="3312E544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ipetting preheated medium into each well of the plate.</w:t>
      </w:r>
    </w:p>
    <w:p w14:paraId="76F2212A" w14:textId="79BD0085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plate in an incubator set to 37 degrees Celsius without carbon dioxide.</w:t>
      </w:r>
      <w:r>
        <w:rPr>
          <w:lang w:val="en-IN"/>
        </w:rPr>
        <w:br/>
      </w:r>
    </w:p>
    <w:p w14:paraId="2D8B2662" w14:textId="1C90C576" w:rsidR="009E4011" w:rsidRDefault="009E4011" w:rsidP="002534B0">
      <w:pPr>
        <w:pStyle w:val="ListParagraph"/>
        <w:numPr>
          <w:ilvl w:val="0"/>
          <w:numId w:val="3"/>
        </w:numPr>
        <w:rPr>
          <w:rFonts w:ascii="Calibri" w:hAnsi="Calibri" w:cs="Calibri"/>
          <w:b/>
        </w:rPr>
      </w:pPr>
      <w:r w:rsidRPr="002534B0">
        <w:rPr>
          <w:rFonts w:ascii="Calibri" w:hAnsi="Calibri" w:cs="Calibri"/>
          <w:b/>
        </w:rPr>
        <w:t xml:space="preserve">Monitoring </w:t>
      </w:r>
      <w:bookmarkStart w:id="5" w:name="_Hlk202280964"/>
      <w:r w:rsidR="00141855">
        <w:rPr>
          <w:rFonts w:ascii="Calibri" w:hAnsi="Calibri" w:cs="Calibri"/>
          <w:b/>
          <w:lang w:eastAsia="zh-CN"/>
        </w:rPr>
        <w:t>S</w:t>
      </w:r>
      <w:r w:rsidRPr="002534B0">
        <w:rPr>
          <w:rFonts w:ascii="Calibri" w:hAnsi="Calibri" w:cs="Calibri"/>
          <w:b/>
          <w:lang w:eastAsia="zh-CN"/>
        </w:rPr>
        <w:t>pheroid</w:t>
      </w:r>
      <w:bookmarkEnd w:id="5"/>
      <w:r w:rsidRPr="002534B0">
        <w:rPr>
          <w:rFonts w:ascii="Calibri" w:hAnsi="Calibri" w:cs="Calibri"/>
          <w:b/>
        </w:rPr>
        <w:t xml:space="preserve"> </w:t>
      </w:r>
      <w:r w:rsidR="00141855">
        <w:rPr>
          <w:rFonts w:ascii="Calibri" w:hAnsi="Calibri" w:cs="Calibri"/>
          <w:b/>
        </w:rPr>
        <w:t>G</w:t>
      </w:r>
      <w:r w:rsidRPr="002534B0">
        <w:rPr>
          <w:rFonts w:ascii="Calibri" w:hAnsi="Calibri" w:cs="Calibri"/>
          <w:b/>
        </w:rPr>
        <w:t>rowth</w:t>
      </w:r>
    </w:p>
    <w:p w14:paraId="29364D31" w14:textId="77777777" w:rsidR="00141855" w:rsidRDefault="00141855" w:rsidP="0014185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592749944"/>
          <w:placeholder>
            <w:docPart w:val="EBB57FD0B7F944CA8B8BBEEFDBB004D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2104589" w14:textId="77777777" w:rsidR="00141855" w:rsidRPr="00141855" w:rsidRDefault="00141855" w:rsidP="00141855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41EF42B1" w14:textId="7777777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Transfer the spheroid plates to a high-content imaging system after 5 days of culture </w:t>
      </w:r>
      <w:r w:rsidRPr="006624A6">
        <w:rPr>
          <w:b/>
          <w:bCs/>
        </w:rPr>
        <w:t>[1]</w:t>
      </w:r>
      <w:r w:rsidRPr="006624A6">
        <w:t>.</w:t>
      </w:r>
    </w:p>
    <w:p w14:paraId="12DE52A6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WIDE: Talent carrying spheroid plates and placing them into the high-content imaging system.</w:t>
      </w:r>
    </w:p>
    <w:p w14:paraId="761575AE" w14:textId="7579708B" w:rsidR="009E4011" w:rsidRPr="006624A6" w:rsidRDefault="00141855" w:rsidP="009E4011">
      <w:pPr>
        <w:pStyle w:val="Narration"/>
        <w:numPr>
          <w:ilvl w:val="1"/>
          <w:numId w:val="3"/>
        </w:numPr>
      </w:pPr>
      <w:r>
        <w:t>To c</w:t>
      </w:r>
      <w:r w:rsidR="009E4011" w:rsidRPr="006624A6">
        <w:t>onfigure the imaging parameters</w:t>
      </w:r>
      <w:r>
        <w:t>,</w:t>
      </w:r>
      <w:r w:rsidR="009E4011" w:rsidRPr="006624A6">
        <w:t xml:space="preserve"> set the temperature to 37 degrees Celsius and the carbon dioxide level to 5 percent </w:t>
      </w:r>
      <w:r w:rsidR="009E4011" w:rsidRPr="006624A6">
        <w:rPr>
          <w:b/>
          <w:bCs/>
        </w:rPr>
        <w:t>[1]</w:t>
      </w:r>
      <w:r w:rsidR="009E4011" w:rsidRPr="006624A6">
        <w:t xml:space="preserve">. Adjust the plate type, channels, and focus range </w:t>
      </w:r>
      <w:r w:rsidR="00234442" w:rsidRPr="006624A6">
        <w:t>on</w:t>
      </w:r>
      <w:r w:rsidR="009E4011" w:rsidRPr="006624A6">
        <w:t xml:space="preserve"> the system settings </w:t>
      </w:r>
      <w:r w:rsidR="009E4011" w:rsidRPr="006624A6">
        <w:rPr>
          <w:b/>
          <w:bCs/>
        </w:rPr>
        <w:t>[2]</w:t>
      </w:r>
      <w:r w:rsidR="009E4011" w:rsidRPr="006624A6">
        <w:t>.</w:t>
      </w:r>
    </w:p>
    <w:p w14:paraId="30508A13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2534B0">
        <w:rPr>
          <w:highlight w:val="yellow"/>
          <w:lang w:val="en-IN"/>
        </w:rPr>
        <w:t>SCREEN:</w:t>
      </w:r>
      <w:r w:rsidRPr="006624A6">
        <w:rPr>
          <w:lang w:val="en-IN"/>
        </w:rPr>
        <w:t xml:space="preserve"> Show the temperature setting being adjusted to 37 degrees Celsius and carbon dioxide to 5 percent in the imaging software.</w:t>
      </w:r>
    </w:p>
    <w:p w14:paraId="1E9F974E" w14:textId="77777777" w:rsidR="00137B87" w:rsidRPr="00137B87" w:rsidRDefault="00137B87" w:rsidP="00137B87">
      <w:pPr>
        <w:pStyle w:val="ShotDescription"/>
        <w:ind w:hanging="187"/>
        <w:rPr>
          <w:rStyle w:val="Hyperlink"/>
          <w:rFonts w:cstheme="minorHAnsi"/>
          <w:b/>
        </w:rPr>
      </w:pPr>
      <w:r w:rsidRPr="00812946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r w:rsidRPr="00137B87">
        <w:rPr>
          <w:rFonts w:cstheme="minorHAnsi"/>
          <w:b/>
        </w:rPr>
        <w:fldChar w:fldCharType="begin"/>
      </w:r>
      <w:r w:rsidRPr="00137B87">
        <w:rPr>
          <w:rFonts w:cstheme="minorHAnsi"/>
          <w:b/>
        </w:rPr>
        <w:instrText>HYPERLINK "https://review.jove.com/account/file-uploader?src=20994113"</w:instrText>
      </w:r>
      <w:r w:rsidRPr="00137B87">
        <w:rPr>
          <w:rFonts w:cstheme="minorHAnsi"/>
          <w:b/>
        </w:rPr>
      </w:r>
      <w:r w:rsidRPr="00137B87">
        <w:rPr>
          <w:rFonts w:cstheme="minorHAnsi"/>
          <w:b/>
        </w:rPr>
        <w:fldChar w:fldCharType="separate"/>
      </w:r>
      <w:r w:rsidRPr="00137B87">
        <w:rPr>
          <w:rStyle w:val="Hyperlink"/>
          <w:rFonts w:cstheme="minorHAnsi"/>
          <w:b/>
        </w:rPr>
        <w:t>https://review.jove.com/account/file-uploader?src=20994113</w:t>
      </w:r>
    </w:p>
    <w:p w14:paraId="13E5E8AD" w14:textId="3C186785" w:rsidR="00137B87" w:rsidRPr="00137B87" w:rsidRDefault="00137B87" w:rsidP="00137B87">
      <w:pPr>
        <w:pStyle w:val="ShotDescription"/>
        <w:ind w:left="0" w:firstLine="0"/>
        <w:rPr>
          <w:rFonts w:cstheme="minorHAnsi"/>
          <w:b/>
        </w:rPr>
      </w:pPr>
      <w:r w:rsidRPr="00137B87">
        <w:rPr>
          <w:rFonts w:cstheme="minorHAnsi"/>
        </w:rPr>
        <w:fldChar w:fldCharType="end"/>
      </w:r>
    </w:p>
    <w:p w14:paraId="1CCDCA1B" w14:textId="77777777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2534B0">
        <w:rPr>
          <w:highlight w:val="yellow"/>
          <w:lang w:val="en-IN"/>
        </w:rPr>
        <w:t>SCREEN:</w:t>
      </w:r>
      <w:r w:rsidRPr="006624A6">
        <w:rPr>
          <w:lang w:val="en-IN"/>
        </w:rPr>
        <w:t xml:space="preserve"> Show the selection of the plate type, channels, and adjustment of the focus range in the software interface.</w:t>
      </w:r>
    </w:p>
    <w:p w14:paraId="1DCF2110" w14:textId="12F14A8F" w:rsidR="009E4011" w:rsidRPr="006624A6" w:rsidRDefault="009E4011" w:rsidP="00141855">
      <w:pPr>
        <w:pStyle w:val="Narration"/>
        <w:numPr>
          <w:ilvl w:val="1"/>
          <w:numId w:val="3"/>
        </w:numPr>
      </w:pPr>
      <w:r w:rsidRPr="006624A6">
        <w:t xml:space="preserve">Acquire spheroid images using a confocal microscope with 10 times objectives and the imaging software </w:t>
      </w:r>
      <w:r w:rsidRPr="006624A6">
        <w:rPr>
          <w:b/>
          <w:bCs/>
        </w:rPr>
        <w:t>[1]</w:t>
      </w:r>
      <w:r w:rsidRPr="006624A6">
        <w:t>.</w:t>
      </w:r>
      <w:r w:rsidR="00141855">
        <w:t xml:space="preserve"> </w:t>
      </w:r>
      <w:r w:rsidR="00141855" w:rsidRPr="006624A6">
        <w:t xml:space="preserve">Identify wells containing intact spheroids and record their positions for transfer </w:t>
      </w:r>
      <w:r w:rsidR="00141855" w:rsidRPr="006624A6">
        <w:rPr>
          <w:b/>
          <w:bCs/>
        </w:rPr>
        <w:t>[</w:t>
      </w:r>
      <w:r w:rsidR="00141855">
        <w:rPr>
          <w:b/>
          <w:bCs/>
        </w:rPr>
        <w:t>2</w:t>
      </w:r>
      <w:r w:rsidR="00141855" w:rsidRPr="006624A6">
        <w:rPr>
          <w:b/>
          <w:bCs/>
        </w:rPr>
        <w:t>]</w:t>
      </w:r>
      <w:r w:rsidR="00141855" w:rsidRPr="006624A6">
        <w:t xml:space="preserve">. </w:t>
      </w:r>
    </w:p>
    <w:p w14:paraId="2E341F95" w14:textId="1072291F" w:rsidR="009E4011" w:rsidRPr="006624A6" w:rsidRDefault="00141855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141855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9E4011" w:rsidRPr="006624A6">
        <w:rPr>
          <w:lang w:val="en-IN"/>
        </w:rPr>
        <w:t>Show the spheroid structure captured at 10 times magnification through the confocal microscope.</w:t>
      </w:r>
    </w:p>
    <w:p w14:paraId="0E7FF96C" w14:textId="2FA6D1CC" w:rsidR="009E4011" w:rsidRDefault="002534B0" w:rsidP="009E401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Figure 2A-C </w:t>
      </w:r>
      <w:r w:rsidR="00DE10FF" w:rsidRPr="00DE10FF">
        <w:rPr>
          <w:b/>
          <w:bCs/>
          <w:lang w:val="en-IN"/>
        </w:rPr>
        <w:t xml:space="preserve">TXT: </w:t>
      </w:r>
      <w:r w:rsidR="00DE10FF" w:rsidRPr="00DE10FF">
        <w:rPr>
          <w:b/>
          <w:bCs/>
        </w:rPr>
        <w:t>Exclude wells with irregular spheroids</w:t>
      </w:r>
      <w:r w:rsidR="00DE10FF" w:rsidRPr="006624A6">
        <w:t xml:space="preserve"> </w:t>
      </w:r>
    </w:p>
    <w:p w14:paraId="65C757E9" w14:textId="3DCD54E3" w:rsidR="009E4011" w:rsidRDefault="00775424" w:rsidP="00141855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4411344B" w14:textId="54F8089C" w:rsidR="00775424" w:rsidRPr="00234442" w:rsidRDefault="00775424" w:rsidP="00234442">
      <w:pPr>
        <w:pStyle w:val="ListParagraph"/>
        <w:numPr>
          <w:ilvl w:val="0"/>
          <w:numId w:val="3"/>
        </w:numPr>
        <w:rPr>
          <w:rFonts w:ascii="Calibri" w:hAnsi="Calibri" w:cs="Calibri"/>
          <w:b/>
        </w:rPr>
      </w:pPr>
      <w:r w:rsidRPr="00775424">
        <w:rPr>
          <w:rFonts w:ascii="Calibri" w:hAnsi="Calibri" w:cs="Calibri"/>
          <w:b/>
        </w:rPr>
        <w:t>Spheroid Treatment</w:t>
      </w:r>
    </w:p>
    <w:p w14:paraId="0E943ADE" w14:textId="297C7A51" w:rsidR="00775424" w:rsidRPr="006624A6" w:rsidRDefault="00775424" w:rsidP="00775424">
      <w:pPr>
        <w:pStyle w:val="Narration"/>
        <w:numPr>
          <w:ilvl w:val="1"/>
          <w:numId w:val="3"/>
        </w:numPr>
      </w:pPr>
      <w:r w:rsidRPr="006624A6">
        <w:t>Assign the intact spheroids to two groups</w:t>
      </w:r>
      <w:r w:rsidR="00234442">
        <w:t>,</w:t>
      </w:r>
      <w:r>
        <w:t xml:space="preserve"> </w:t>
      </w:r>
      <w:r w:rsidRPr="006624A6">
        <w:t xml:space="preserve">a control group with 6 replicate wells and a </w:t>
      </w:r>
      <w:r w:rsidRPr="006624A6">
        <w:lastRenderedPageBreak/>
        <w:t xml:space="preserve">treatment group with 6 replicate wells for fenofibrate treatment </w:t>
      </w:r>
      <w:r w:rsidRPr="006624A6">
        <w:rPr>
          <w:b/>
          <w:bCs/>
        </w:rPr>
        <w:t>[</w:t>
      </w:r>
      <w:r>
        <w:rPr>
          <w:b/>
          <w:bCs/>
        </w:rPr>
        <w:t>1</w:t>
      </w:r>
      <w:r w:rsidRPr="006624A6">
        <w:rPr>
          <w:b/>
          <w:bCs/>
        </w:rPr>
        <w:t>]</w:t>
      </w:r>
      <w:r w:rsidRPr="006624A6">
        <w:t>.</w:t>
      </w:r>
    </w:p>
    <w:p w14:paraId="3868265B" w14:textId="061BD8C5" w:rsidR="00775424" w:rsidRPr="00775424" w:rsidRDefault="00775424" w:rsidP="00775424">
      <w:pPr>
        <w:pStyle w:val="Narration"/>
        <w:numPr>
          <w:ilvl w:val="2"/>
          <w:numId w:val="3"/>
        </w:numPr>
        <w:rPr>
          <w:color w:val="auto"/>
        </w:rPr>
      </w:pPr>
      <w:r w:rsidRPr="00775424">
        <w:rPr>
          <w:color w:val="auto"/>
          <w:highlight w:val="yellow"/>
          <w:lang w:val="en-IN"/>
        </w:rPr>
        <w:t>SCREEN:</w:t>
      </w:r>
      <w:r w:rsidRPr="00775424">
        <w:rPr>
          <w:color w:val="auto"/>
          <w:lang w:val="en-IN"/>
        </w:rPr>
        <w:t xml:space="preserve"> Show a plate map in the software with wells </w:t>
      </w:r>
      <w:proofErr w:type="spellStart"/>
      <w:r w:rsidRPr="00775424">
        <w:rPr>
          <w:color w:val="auto"/>
          <w:lang w:val="en-IN"/>
        </w:rPr>
        <w:t>labeled</w:t>
      </w:r>
      <w:proofErr w:type="spellEnd"/>
      <w:r w:rsidRPr="00775424">
        <w:rPr>
          <w:color w:val="auto"/>
          <w:lang w:val="en-IN"/>
        </w:rPr>
        <w:t xml:space="preserve"> for control and fenofibrate treatment groups.</w:t>
      </w:r>
    </w:p>
    <w:p w14:paraId="11AE99F2" w14:textId="5F1FC65C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>Prepare the fenofibrate working solution in fresh pre-warmed medium at the optimal concentration</w:t>
      </w:r>
      <w:r w:rsidR="00775424">
        <w:t xml:space="preserve"> </w:t>
      </w:r>
      <w:r w:rsidRPr="006624A6">
        <w:rPr>
          <w:b/>
          <w:bCs/>
        </w:rPr>
        <w:t>[1]</w:t>
      </w:r>
      <w:r w:rsidRPr="006624A6">
        <w:t>.</w:t>
      </w:r>
    </w:p>
    <w:p w14:paraId="725487E4" w14:textId="72CC0845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ipetting fenofibrate stock into a container of pre-warmed medium and mixing thoroughly.</w:t>
      </w:r>
    </w:p>
    <w:p w14:paraId="2FEE31C3" w14:textId="042D01D7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>Carefully remove the spheroid-containing low-attachment plate from the imaging system</w:t>
      </w:r>
      <w:r w:rsidR="00775424">
        <w:t xml:space="preserve"> </w:t>
      </w:r>
      <w:r w:rsidR="00775424" w:rsidRPr="00775424">
        <w:rPr>
          <w:b/>
          <w:bCs/>
        </w:rPr>
        <w:t>[1]</w:t>
      </w:r>
      <w:r w:rsidRPr="006624A6">
        <w:t xml:space="preserve"> and place it on a sterile surface inside a biosafety cabinet </w:t>
      </w:r>
      <w:r w:rsidRPr="006624A6">
        <w:rPr>
          <w:b/>
          <w:bCs/>
        </w:rPr>
        <w:t>[</w:t>
      </w:r>
      <w:r w:rsidR="00775424">
        <w:rPr>
          <w:b/>
          <w:bCs/>
        </w:rPr>
        <w:t>2</w:t>
      </w:r>
      <w:r w:rsidRPr="006624A6">
        <w:rPr>
          <w:b/>
          <w:bCs/>
        </w:rPr>
        <w:t>]</w:t>
      </w:r>
      <w:r w:rsidRPr="006624A6">
        <w:t xml:space="preserve">. Position the poly-L-lysine-coated assay plate adjacent to it for transfer </w:t>
      </w:r>
      <w:r w:rsidRPr="006624A6">
        <w:rPr>
          <w:b/>
          <w:bCs/>
        </w:rPr>
        <w:t>[</w:t>
      </w:r>
      <w:r w:rsidR="00775424">
        <w:rPr>
          <w:b/>
          <w:bCs/>
        </w:rPr>
        <w:t>3</w:t>
      </w:r>
      <w:r w:rsidRPr="006624A6">
        <w:rPr>
          <w:b/>
          <w:bCs/>
        </w:rPr>
        <w:t>]</w:t>
      </w:r>
      <w:r w:rsidRPr="006624A6">
        <w:t>.</w:t>
      </w:r>
    </w:p>
    <w:p w14:paraId="470E7E16" w14:textId="573C1015" w:rsidR="00775424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retrieving the spheroid plate from the imaging system</w:t>
      </w:r>
      <w:r w:rsidR="00775424">
        <w:rPr>
          <w:lang w:val="en-IN"/>
        </w:rPr>
        <w:t>.</w:t>
      </w:r>
    </w:p>
    <w:p w14:paraId="5FF7CA19" w14:textId="62EECEF4" w:rsidR="009E4011" w:rsidRDefault="00775424" w:rsidP="009E401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9E4011" w:rsidRPr="006624A6">
        <w:rPr>
          <w:lang w:val="en-IN"/>
        </w:rPr>
        <w:t xml:space="preserve"> placing </w:t>
      </w:r>
      <w:r>
        <w:rPr>
          <w:lang w:val="en-IN"/>
        </w:rPr>
        <w:t>the plate</w:t>
      </w:r>
      <w:r w:rsidR="009E4011" w:rsidRPr="006624A6">
        <w:rPr>
          <w:lang w:val="en-IN"/>
        </w:rPr>
        <w:t xml:space="preserve"> inside the biosafety cabinet.</w:t>
      </w:r>
    </w:p>
    <w:p w14:paraId="40110D21" w14:textId="0ADE3269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arranging the poly-L-lysine-coated assay plate next to the spheroid plate.</w:t>
      </w:r>
    </w:p>
    <w:p w14:paraId="693181FA" w14:textId="04E61C74" w:rsidR="009E4011" w:rsidRPr="006624A6" w:rsidRDefault="00747A5A" w:rsidP="009E4011">
      <w:pPr>
        <w:pStyle w:val="Narration"/>
        <w:numPr>
          <w:ilvl w:val="1"/>
          <w:numId w:val="3"/>
        </w:numPr>
      </w:pPr>
      <w:r>
        <w:t>Then, t</w:t>
      </w:r>
      <w:r w:rsidR="009E4011" w:rsidRPr="006624A6">
        <w:t xml:space="preserve">rim the tip of a 20-microliter pipette to allow gentle aspiration of the cell spheroids without causing damage </w:t>
      </w:r>
      <w:r w:rsidR="009E4011" w:rsidRPr="006624A6">
        <w:rPr>
          <w:b/>
          <w:bCs/>
        </w:rPr>
        <w:t>[1]</w:t>
      </w:r>
      <w:r w:rsidR="009E4011" w:rsidRPr="006624A6">
        <w:t>.</w:t>
      </w:r>
    </w:p>
    <w:p w14:paraId="2B544F9A" w14:textId="09409654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using sterile scissors to trim the end of a 20-microliter pipette tip.</w:t>
      </w:r>
    </w:p>
    <w:p w14:paraId="5C7EA37B" w14:textId="44B0A950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Using the trimmed pipette tip, gently aspirate each intact spheroid from the bottom of its well </w:t>
      </w:r>
      <w:r w:rsidRPr="006624A6">
        <w:rPr>
          <w:b/>
          <w:bCs/>
        </w:rPr>
        <w:t>[1]</w:t>
      </w:r>
      <w:r w:rsidRPr="006624A6">
        <w:t xml:space="preserve">. Transfer each spheroid to the corresponding well of the coated plate and allow it to settle for 20 seconds </w:t>
      </w:r>
      <w:r w:rsidRPr="006624A6">
        <w:rPr>
          <w:b/>
          <w:bCs/>
        </w:rPr>
        <w:t>[2]</w:t>
      </w:r>
      <w:r w:rsidRPr="006624A6">
        <w:t xml:space="preserve">. Confirm adhesion by checking for the absence of floating fragments under 10 times magnification microscopy </w:t>
      </w:r>
      <w:r w:rsidRPr="006624A6">
        <w:rPr>
          <w:b/>
          <w:bCs/>
        </w:rPr>
        <w:t>[3</w:t>
      </w:r>
      <w:r w:rsidR="00747A5A">
        <w:rPr>
          <w:b/>
          <w:bCs/>
        </w:rPr>
        <w:t>-TXT</w:t>
      </w:r>
      <w:r w:rsidRPr="006624A6">
        <w:rPr>
          <w:b/>
          <w:bCs/>
        </w:rPr>
        <w:t>]</w:t>
      </w:r>
      <w:r w:rsidRPr="006624A6">
        <w:t xml:space="preserve">. </w:t>
      </w:r>
    </w:p>
    <w:p w14:paraId="01528C0A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aspirating a spheroid from the bottom of the well using the trimmed pipette tip.</w:t>
      </w:r>
    </w:p>
    <w:p w14:paraId="56D313C1" w14:textId="014D2A60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gently releasing the spheroid into the coated well.</w:t>
      </w:r>
    </w:p>
    <w:p w14:paraId="5AA4C68B" w14:textId="481CDBD6" w:rsidR="009E4011" w:rsidRPr="00747A5A" w:rsidRDefault="009E4011" w:rsidP="00747A5A">
      <w:pPr>
        <w:pStyle w:val="ShotDescription"/>
        <w:numPr>
          <w:ilvl w:val="2"/>
          <w:numId w:val="3"/>
        </w:numPr>
        <w:rPr>
          <w:lang w:val="en-IN"/>
        </w:rPr>
      </w:pPr>
      <w:r w:rsidRPr="00234442">
        <w:rPr>
          <w:highlight w:val="yellow"/>
          <w:lang w:val="en-IN"/>
        </w:rPr>
        <w:t>SC</w:t>
      </w:r>
      <w:r w:rsidR="00284892" w:rsidRPr="00234442">
        <w:rPr>
          <w:highlight w:val="yellow"/>
          <w:lang w:val="en-IN"/>
        </w:rPr>
        <w:t>REEN</w:t>
      </w:r>
      <w:r w:rsidRPr="00234442">
        <w:rPr>
          <w:highlight w:val="yellow"/>
          <w:lang w:val="en-IN"/>
        </w:rPr>
        <w:t>:</w:t>
      </w:r>
      <w:r w:rsidRPr="006624A6">
        <w:rPr>
          <w:lang w:val="en-IN"/>
        </w:rPr>
        <w:t xml:space="preserve"> Show the adhered spheroid under 10 times magnification without floating fragments.</w:t>
      </w:r>
      <w:r w:rsidR="00775424">
        <w:rPr>
          <w:lang w:val="en-IN"/>
        </w:rPr>
        <w:t xml:space="preserve"> </w:t>
      </w:r>
      <w:r w:rsidR="00775424" w:rsidRPr="00775424">
        <w:rPr>
          <w:b/>
          <w:bCs/>
          <w:lang w:val="en-IN"/>
        </w:rPr>
        <w:t xml:space="preserve">TXT: </w:t>
      </w:r>
      <w:r w:rsidR="00775424" w:rsidRPr="00775424">
        <w:rPr>
          <w:b/>
          <w:bCs/>
        </w:rPr>
        <w:t>Repeat for all spheroids and verify transfer efficiency</w:t>
      </w:r>
      <w:r w:rsidR="00775424" w:rsidRPr="00775424">
        <w:t xml:space="preserve"> </w:t>
      </w:r>
    </w:p>
    <w:p w14:paraId="7E619FEE" w14:textId="1023FD89" w:rsidR="009E4011" w:rsidRPr="006624A6" w:rsidRDefault="009E4011" w:rsidP="009E4011">
      <w:pPr>
        <w:pStyle w:val="Narration"/>
        <w:numPr>
          <w:ilvl w:val="1"/>
          <w:numId w:val="3"/>
        </w:numPr>
      </w:pPr>
      <w:r w:rsidRPr="006624A6">
        <w:t xml:space="preserve">Transfer the 3D spheroid assay plates to a high-content imaging system </w:t>
      </w:r>
      <w:r w:rsidRPr="006624A6">
        <w:rPr>
          <w:b/>
          <w:bCs/>
        </w:rPr>
        <w:t>[1]</w:t>
      </w:r>
      <w:r w:rsidRPr="006624A6">
        <w:t xml:space="preserve">. </w:t>
      </w:r>
      <w:r w:rsidR="00973ABE">
        <w:t xml:space="preserve">To </w:t>
      </w:r>
      <w:proofErr w:type="spellStart"/>
      <w:r w:rsidR="00973ABE">
        <w:t>a</w:t>
      </w:r>
      <w:r w:rsidRPr="006624A6">
        <w:t>nalyze</w:t>
      </w:r>
      <w:proofErr w:type="spellEnd"/>
      <w:r w:rsidRPr="006624A6">
        <w:t xml:space="preserve"> the morphological data</w:t>
      </w:r>
      <w:r w:rsidR="00973ABE">
        <w:t>,</w:t>
      </w:r>
      <w:r w:rsidRPr="006624A6">
        <w:t xml:space="preserve"> </w:t>
      </w:r>
      <w:r w:rsidR="00973ABE">
        <w:t>a</w:t>
      </w:r>
      <w:r w:rsidRPr="006624A6">
        <w:t xml:space="preserve">pply the </w:t>
      </w:r>
      <w:r w:rsidRPr="00973ABE">
        <w:rPr>
          <w:b/>
          <w:bCs/>
        </w:rPr>
        <w:t>Texture Region</w:t>
      </w:r>
      <w:r w:rsidRPr="006624A6">
        <w:t xml:space="preserve"> module to coarsely separate 3D spheroids from the background by dividing the image content into three clusters based on texture features </w:t>
      </w:r>
      <w:r w:rsidRPr="006624A6">
        <w:rPr>
          <w:b/>
          <w:bCs/>
        </w:rPr>
        <w:t>[</w:t>
      </w:r>
      <w:r w:rsidR="00973ABE">
        <w:rPr>
          <w:b/>
          <w:bCs/>
        </w:rPr>
        <w:t>2</w:t>
      </w:r>
      <w:r w:rsidRPr="006624A6">
        <w:rPr>
          <w:b/>
          <w:bCs/>
        </w:rPr>
        <w:t>]</w:t>
      </w:r>
      <w:r w:rsidRPr="006624A6">
        <w:t>.</w:t>
      </w:r>
    </w:p>
    <w:p w14:paraId="02415AB6" w14:textId="77777777" w:rsidR="009E4011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6624A6">
        <w:rPr>
          <w:lang w:val="en-IN"/>
        </w:rPr>
        <w:t>Talent placing the 3D spheroid assay plate into the high-content imaging system.</w:t>
      </w:r>
    </w:p>
    <w:p w14:paraId="116F42C2" w14:textId="79903690" w:rsidR="009E4011" w:rsidRPr="006624A6" w:rsidRDefault="009E4011" w:rsidP="009E4011">
      <w:pPr>
        <w:pStyle w:val="ShotDescription"/>
        <w:numPr>
          <w:ilvl w:val="2"/>
          <w:numId w:val="3"/>
        </w:numPr>
        <w:rPr>
          <w:lang w:val="en-IN"/>
        </w:rPr>
      </w:pPr>
      <w:r w:rsidRPr="00CE62A5">
        <w:rPr>
          <w:highlight w:val="yellow"/>
          <w:lang w:val="en-IN"/>
        </w:rPr>
        <w:t>SCREEN:</w:t>
      </w:r>
      <w:r w:rsidRPr="006624A6">
        <w:rPr>
          <w:lang w:val="en-IN"/>
        </w:rPr>
        <w:t xml:space="preserve"> Show the Texture Region module in Harmony software dividing the image into three distinct clusters based on texture features</w:t>
      </w:r>
    </w:p>
    <w:p w14:paraId="7460D767" w14:textId="5877242D" w:rsidR="009E4011" w:rsidRPr="00973ABE" w:rsidRDefault="009E4011" w:rsidP="00973ABE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973ABE">
        <w:rPr>
          <w:color w:val="7030A0"/>
          <w:lang w:val="en-IN"/>
        </w:rPr>
        <w:t xml:space="preserve">Apply the </w:t>
      </w:r>
      <w:r w:rsidRPr="00973ABE">
        <w:rPr>
          <w:b/>
          <w:bCs/>
          <w:color w:val="7030A0"/>
          <w:lang w:val="en-IN"/>
        </w:rPr>
        <w:t>Find Image Region</w:t>
      </w:r>
      <w:r w:rsidRPr="00973ABE">
        <w:rPr>
          <w:color w:val="7030A0"/>
          <w:lang w:val="en-IN"/>
        </w:rPr>
        <w:t xml:space="preserve"> module to refine the separation of pre-isolated 3D spheroids by using volume-based size characteristics, ensuring impurities are removed and intact spheroids are retained </w:t>
      </w:r>
      <w:r w:rsidRPr="00973ABE">
        <w:rPr>
          <w:b/>
          <w:bCs/>
          <w:color w:val="7030A0"/>
          <w:lang w:val="en-IN"/>
        </w:rPr>
        <w:t>[1]</w:t>
      </w:r>
      <w:r w:rsidRPr="00973ABE">
        <w:rPr>
          <w:color w:val="7030A0"/>
          <w:lang w:val="en-IN"/>
        </w:rPr>
        <w:t>.</w:t>
      </w:r>
    </w:p>
    <w:p w14:paraId="42347CD5" w14:textId="7C66FB54" w:rsidR="009E4011" w:rsidRPr="00137B87" w:rsidRDefault="009E4011" w:rsidP="00973ABE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CE62A5">
        <w:rPr>
          <w:highlight w:val="yellow"/>
          <w:lang w:val="en-IN"/>
        </w:rPr>
        <w:t>SCREEN:</w:t>
      </w:r>
      <w:r w:rsidRPr="00973ABE">
        <w:rPr>
          <w:lang w:val="en-IN"/>
        </w:rPr>
        <w:t xml:space="preserve"> </w:t>
      </w:r>
      <w:r w:rsidRPr="00137B87">
        <w:rPr>
          <w:lang w:val="en-IN"/>
        </w:rPr>
        <w:t xml:space="preserve">Show the Find Image Region module interface with settings adjusted </w:t>
      </w:r>
      <w:r w:rsidRPr="00137B87">
        <w:rPr>
          <w:lang w:val="en-IN"/>
        </w:rPr>
        <w:lastRenderedPageBreak/>
        <w:t>for volume-based size filtering to isolate intact spheroids.</w:t>
      </w:r>
    </w:p>
    <w:p w14:paraId="4703F439" w14:textId="77777777" w:rsidR="00973ABE" w:rsidRPr="00973ABE" w:rsidRDefault="00973ABE" w:rsidP="00973ABE">
      <w:pPr>
        <w:pStyle w:val="ListParagraph"/>
        <w:widowControl w:val="0"/>
        <w:ind w:left="1627"/>
        <w:jc w:val="both"/>
        <w:rPr>
          <w:lang w:val="en-IN"/>
        </w:rPr>
      </w:pPr>
    </w:p>
    <w:p w14:paraId="72A5DF4D" w14:textId="6632322D" w:rsidR="009E4011" w:rsidRPr="00973ABE" w:rsidRDefault="009E4011" w:rsidP="00973ABE">
      <w:pPr>
        <w:pStyle w:val="ListParagraph"/>
        <w:numPr>
          <w:ilvl w:val="1"/>
          <w:numId w:val="3"/>
        </w:numPr>
        <w:rPr>
          <w:rFonts w:ascii="Calibri" w:hAnsi="Calibri" w:cs="Calibri"/>
          <w:b/>
          <w:bCs/>
          <w:color w:val="7030A0"/>
          <w:lang w:val="en-IN"/>
        </w:rPr>
      </w:pPr>
      <w:r w:rsidRPr="00973ABE">
        <w:rPr>
          <w:color w:val="7030A0"/>
          <w:lang w:val="en-IN"/>
        </w:rPr>
        <w:t xml:space="preserve">Measure the morphological parameters of the 3D spheroids using the </w:t>
      </w:r>
      <w:r w:rsidRPr="00973ABE">
        <w:rPr>
          <w:b/>
          <w:bCs/>
          <w:color w:val="7030A0"/>
          <w:lang w:val="en-IN"/>
        </w:rPr>
        <w:t>Morphology Properties</w:t>
      </w:r>
      <w:r w:rsidRPr="00973ABE">
        <w:rPr>
          <w:color w:val="7030A0"/>
          <w:lang w:val="en-IN"/>
        </w:rPr>
        <w:t xml:space="preserve"> module </w:t>
      </w:r>
      <w:r w:rsidRPr="00973ABE">
        <w:rPr>
          <w:b/>
          <w:bCs/>
          <w:color w:val="7030A0"/>
          <w:lang w:val="en-IN"/>
        </w:rPr>
        <w:t>[1]</w:t>
      </w:r>
      <w:r w:rsidRPr="00973ABE">
        <w:rPr>
          <w:color w:val="7030A0"/>
          <w:lang w:val="en-IN"/>
        </w:rPr>
        <w:t>.</w:t>
      </w:r>
      <w:r w:rsidR="00973ABE" w:rsidRPr="00973ABE">
        <w:rPr>
          <w:color w:val="7030A0"/>
          <w:lang w:val="en-IN"/>
        </w:rPr>
        <w:t xml:space="preserve"> </w:t>
      </w:r>
      <w:r w:rsidR="00973ABE" w:rsidRPr="00973ABE">
        <w:rPr>
          <w:rFonts w:ascii="Calibri" w:hAnsi="Calibri" w:cs="Calibri"/>
          <w:color w:val="7030A0"/>
          <w:lang w:val="en-IN"/>
        </w:rPr>
        <w:t xml:space="preserve">Apply the </w:t>
      </w:r>
      <w:r w:rsidR="00973ABE" w:rsidRPr="00973ABE">
        <w:rPr>
          <w:rFonts w:ascii="Calibri" w:hAnsi="Calibri" w:cs="Calibri"/>
          <w:b/>
          <w:bCs/>
          <w:color w:val="7030A0"/>
          <w:lang w:val="en-IN"/>
        </w:rPr>
        <w:t>Select Population</w:t>
      </w:r>
      <w:r w:rsidR="00973ABE" w:rsidRPr="00973ABE">
        <w:rPr>
          <w:rFonts w:ascii="Calibri" w:hAnsi="Calibri" w:cs="Calibri"/>
          <w:color w:val="7030A0"/>
          <w:lang w:val="en-IN"/>
        </w:rPr>
        <w:t xml:space="preserve"> module to filter and retain only genuine 3D cell spheroids </w:t>
      </w:r>
      <w:r w:rsidR="00973ABE" w:rsidRPr="00973ABE">
        <w:rPr>
          <w:rFonts w:ascii="Calibri" w:hAnsi="Calibri" w:cs="Calibri"/>
          <w:b/>
          <w:bCs/>
          <w:color w:val="7030A0"/>
          <w:lang w:val="en-IN"/>
        </w:rPr>
        <w:t xml:space="preserve">[2]. </w:t>
      </w:r>
      <w:r w:rsidR="00973ABE" w:rsidRPr="00973ABE">
        <w:rPr>
          <w:rFonts w:ascii="Calibri" w:hAnsi="Calibri" w:cs="Calibri"/>
          <w:color w:val="7030A0"/>
          <w:lang w:val="en-IN"/>
        </w:rPr>
        <w:t>Export the morphological data results</w:t>
      </w:r>
      <w:r w:rsidR="00973ABE" w:rsidRPr="00973ABE">
        <w:rPr>
          <w:rFonts w:ascii="Calibri" w:hAnsi="Calibri" w:cs="Calibri"/>
          <w:b/>
          <w:bCs/>
          <w:color w:val="7030A0"/>
          <w:lang w:val="en-IN"/>
        </w:rPr>
        <w:t xml:space="preserve"> [</w:t>
      </w:r>
      <w:r w:rsidR="00284892">
        <w:rPr>
          <w:rFonts w:ascii="Calibri" w:hAnsi="Calibri" w:cs="Calibri"/>
          <w:b/>
          <w:bCs/>
          <w:color w:val="7030A0"/>
          <w:lang w:val="en-IN"/>
        </w:rPr>
        <w:t>3</w:t>
      </w:r>
      <w:r w:rsidR="00973ABE" w:rsidRPr="00973ABE">
        <w:rPr>
          <w:rFonts w:ascii="Calibri" w:hAnsi="Calibri" w:cs="Calibri"/>
          <w:b/>
          <w:bCs/>
          <w:color w:val="7030A0"/>
          <w:lang w:val="en-IN"/>
        </w:rPr>
        <w:t>].</w:t>
      </w:r>
    </w:p>
    <w:p w14:paraId="472F479E" w14:textId="77777777" w:rsidR="00973ABE" w:rsidRPr="00137B87" w:rsidRDefault="009E4011" w:rsidP="009E4011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CE62A5">
        <w:rPr>
          <w:highlight w:val="yellow"/>
          <w:lang w:val="en-IN"/>
        </w:rPr>
        <w:t>SCREEN</w:t>
      </w:r>
      <w:r w:rsidRPr="00137B87">
        <w:rPr>
          <w:highlight w:val="yellow"/>
          <w:lang w:val="en-IN"/>
        </w:rPr>
        <w:t>:</w:t>
      </w:r>
      <w:r w:rsidRPr="00137B87">
        <w:rPr>
          <w:lang w:val="en-IN"/>
        </w:rPr>
        <w:t xml:space="preserve"> Display the Morphology Properties module with calculated parameters such as area, perimeter, and shape index for each spheroid.</w:t>
      </w:r>
    </w:p>
    <w:p w14:paraId="26514FE9" w14:textId="77777777" w:rsidR="00973ABE" w:rsidRPr="00137B87" w:rsidRDefault="009E4011" w:rsidP="009E4011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37B87">
        <w:rPr>
          <w:highlight w:val="yellow"/>
          <w:lang w:val="en-IN"/>
        </w:rPr>
        <w:t>SCREEN:</w:t>
      </w:r>
      <w:r w:rsidRPr="00137B87">
        <w:rPr>
          <w:lang w:val="en-IN"/>
        </w:rPr>
        <w:t xml:space="preserve"> Show the Select Population module highlighting the retained spheroids while excluding false positives.</w:t>
      </w:r>
    </w:p>
    <w:p w14:paraId="644B4867" w14:textId="1887A1A7" w:rsidR="009E4011" w:rsidRPr="00137B87" w:rsidRDefault="009E4011" w:rsidP="009E4011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37B87">
        <w:rPr>
          <w:highlight w:val="yellow"/>
          <w:lang w:val="en-IN"/>
        </w:rPr>
        <w:t>SCREEN:</w:t>
      </w:r>
      <w:r w:rsidRPr="00137B87">
        <w:rPr>
          <w:lang w:val="en-IN"/>
        </w:rPr>
        <w:t xml:space="preserve"> Show the export dialog in the Harmony software with the morphological data table visible, ready for saving.</w:t>
      </w:r>
    </w:p>
    <w:p w14:paraId="37259646" w14:textId="77777777" w:rsidR="009E4011" w:rsidRPr="004F225E" w:rsidRDefault="009E4011" w:rsidP="009E4011">
      <w:pPr>
        <w:rPr>
          <w:lang w:val="en-IN"/>
        </w:rPr>
      </w:pPr>
    </w:p>
    <w:p w14:paraId="09689C4F" w14:textId="2AB89CF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AEB76A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84892">
        <w:rPr>
          <w:rFonts w:eastAsia="Times New Roman" w:cstheme="minorHAnsi"/>
          <w:bCs/>
        </w:rPr>
        <w:t>7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9526228" w14:textId="27AB5B6D" w:rsidR="00973ABE" w:rsidRPr="00CE62A5" w:rsidRDefault="00973ABE" w:rsidP="00CE62A5">
      <w:pPr>
        <w:pStyle w:val="Narration"/>
        <w:numPr>
          <w:ilvl w:val="1"/>
          <w:numId w:val="3"/>
        </w:numPr>
      </w:pPr>
      <w:r w:rsidRPr="00062CB9">
        <w:t xml:space="preserve">Spheroids were visibly formed by the 5th day of culture, maintaining a uniform, spherical morphology across all observed samples </w:t>
      </w:r>
      <w:r w:rsidRPr="00973ABE">
        <w:rPr>
          <w:b/>
          <w:bCs/>
        </w:rPr>
        <w:t>[1].</w:t>
      </w:r>
      <w:r w:rsidR="00CE62A5">
        <w:rPr>
          <w:b/>
          <w:bCs/>
        </w:rPr>
        <w:t xml:space="preserve"> </w:t>
      </w:r>
      <w:r w:rsidR="00CE62A5" w:rsidRPr="00062CB9">
        <w:t xml:space="preserve">A disintegrated spheroid with visibly disrupted structural integrity was also observed on day 5 </w:t>
      </w:r>
      <w:r w:rsidR="00CE62A5" w:rsidRPr="00CE62A5">
        <w:rPr>
          <w:b/>
          <w:bCs/>
        </w:rPr>
        <w:t>[2].</w:t>
      </w:r>
    </w:p>
    <w:p w14:paraId="61A3FD7C" w14:textId="036EE6D7" w:rsidR="00973ABE" w:rsidRPr="00CE62A5" w:rsidRDefault="00973ABE" w:rsidP="00CE62A5">
      <w:pPr>
        <w:pStyle w:val="ShotDescription"/>
        <w:numPr>
          <w:ilvl w:val="2"/>
          <w:numId w:val="3"/>
        </w:numPr>
        <w:rPr>
          <w:lang w:val="it-CH"/>
        </w:rPr>
      </w:pPr>
      <w:r w:rsidRPr="00CE62A5">
        <w:rPr>
          <w:lang w:val="it-CH"/>
        </w:rPr>
        <w:t xml:space="preserve">LAB MEDIA: Figure 2A–C. </w:t>
      </w:r>
    </w:p>
    <w:p w14:paraId="7DD5EC19" w14:textId="51FEC4ED" w:rsidR="00973ABE" w:rsidRPr="00062CB9" w:rsidRDefault="00973ABE" w:rsidP="00973ABE">
      <w:pPr>
        <w:pStyle w:val="ShotDescription"/>
        <w:numPr>
          <w:ilvl w:val="2"/>
          <w:numId w:val="3"/>
        </w:numPr>
        <w:rPr>
          <w:lang w:val="en-IN"/>
        </w:rPr>
      </w:pPr>
      <w:r w:rsidRPr="00CE62A5">
        <w:rPr>
          <w:lang w:val="en-IN"/>
        </w:rPr>
        <w:t>LAB MEDIA: Figure 2D.</w:t>
      </w:r>
      <w:r w:rsidRPr="00062CB9">
        <w:rPr>
          <w:lang w:val="en-IN"/>
        </w:rPr>
        <w:t xml:space="preserve"> </w:t>
      </w:r>
    </w:p>
    <w:p w14:paraId="12CF6B7A" w14:textId="2C8A1AC4" w:rsidR="00973ABE" w:rsidRPr="00284892" w:rsidRDefault="00973ABE" w:rsidP="00973ABE">
      <w:pPr>
        <w:pStyle w:val="Narration"/>
        <w:numPr>
          <w:ilvl w:val="1"/>
          <w:numId w:val="3"/>
        </w:numPr>
        <w:rPr>
          <w:b/>
          <w:bCs/>
        </w:rPr>
      </w:pPr>
      <w:r w:rsidRPr="00062CB9">
        <w:t xml:space="preserve">Post-transfer analysis revealed that both control and fenofibrate-treated 3D spheroids remained intact in most cases </w:t>
      </w:r>
      <w:r w:rsidRPr="00CE62A5">
        <w:rPr>
          <w:b/>
          <w:bCs/>
        </w:rPr>
        <w:t>[1],</w:t>
      </w:r>
      <w:r w:rsidRPr="00062CB9">
        <w:t xml:space="preserve"> but some fenofibrate-treated spheroids were disintegrated </w:t>
      </w:r>
      <w:r w:rsidRPr="00284892">
        <w:rPr>
          <w:b/>
          <w:bCs/>
        </w:rPr>
        <w:t>[2].</w:t>
      </w:r>
    </w:p>
    <w:p w14:paraId="3A5AEC7B" w14:textId="78142637" w:rsidR="00973ABE" w:rsidRPr="00CE62A5" w:rsidRDefault="00973ABE" w:rsidP="00973ABE">
      <w:pPr>
        <w:pStyle w:val="ShotDescription"/>
        <w:numPr>
          <w:ilvl w:val="2"/>
          <w:numId w:val="3"/>
        </w:numPr>
        <w:rPr>
          <w:lang w:val="en-IN"/>
        </w:rPr>
      </w:pPr>
      <w:r w:rsidRPr="00CE62A5">
        <w:rPr>
          <w:lang w:val="en-IN"/>
        </w:rPr>
        <w:t xml:space="preserve">LAB MEDIA: Figure 3A, 3B, 3D, and 3E. </w:t>
      </w:r>
    </w:p>
    <w:p w14:paraId="4D2EF743" w14:textId="77777777" w:rsidR="00973ABE" w:rsidRPr="00062CB9" w:rsidRDefault="00973ABE" w:rsidP="00973ABE">
      <w:pPr>
        <w:pStyle w:val="ShotDescription"/>
        <w:numPr>
          <w:ilvl w:val="2"/>
          <w:numId w:val="3"/>
        </w:numPr>
        <w:rPr>
          <w:lang w:val="en-IN"/>
        </w:rPr>
      </w:pPr>
      <w:r w:rsidRPr="00CE62A5">
        <w:rPr>
          <w:lang w:val="en-IN"/>
        </w:rPr>
        <w:t>LAB MEDIA: Figure 3C and 3F</w:t>
      </w:r>
      <w:r w:rsidRPr="00062CB9">
        <w:rPr>
          <w:b/>
          <w:bCs/>
          <w:lang w:val="en-IN"/>
        </w:rPr>
        <w:t>.</w:t>
      </w:r>
      <w:r w:rsidRPr="00062CB9">
        <w:rPr>
          <w:lang w:val="en-IN"/>
        </w:rPr>
        <w:t xml:space="preserve"> </w:t>
      </w:r>
      <w:r w:rsidRPr="00CE62A5">
        <w:rPr>
          <w:i/>
          <w:iCs/>
          <w:color w:val="0070C0"/>
          <w:lang w:val="en-IN"/>
        </w:rPr>
        <w:t>Video editor: Highlight the scattered cell debris and red cell segmentation in panels C and F, indicating disintegration</w:t>
      </w:r>
      <w:r w:rsidRPr="00062CB9">
        <w:rPr>
          <w:lang w:val="en-IN"/>
        </w:rPr>
        <w:t>.</w:t>
      </w:r>
    </w:p>
    <w:p w14:paraId="1DD0913F" w14:textId="77777777" w:rsidR="00973ABE" w:rsidRDefault="00973ABE" w:rsidP="00973ABE">
      <w:pPr>
        <w:pStyle w:val="Narration"/>
        <w:numPr>
          <w:ilvl w:val="1"/>
          <w:numId w:val="3"/>
        </w:numPr>
      </w:pPr>
      <w:r w:rsidRPr="00062CB9">
        <w:t xml:space="preserve">Oxygen consumption rate was significantly reduced in fenofibrate-treated spheroids across all time points compared to the control group </w:t>
      </w:r>
      <w:r w:rsidRPr="00CE62A5">
        <w:rPr>
          <w:b/>
          <w:bCs/>
        </w:rPr>
        <w:t>[1].</w:t>
      </w:r>
    </w:p>
    <w:p w14:paraId="6560D16F" w14:textId="620944D3" w:rsidR="00973ABE" w:rsidRPr="00CE62A5" w:rsidRDefault="00973ABE" w:rsidP="00973ABE">
      <w:pPr>
        <w:pStyle w:val="ShotDescription"/>
        <w:numPr>
          <w:ilvl w:val="2"/>
          <w:numId w:val="3"/>
        </w:numPr>
        <w:rPr>
          <w:lang w:val="en-IN"/>
        </w:rPr>
      </w:pPr>
      <w:r w:rsidRPr="00CE62A5">
        <w:rPr>
          <w:lang w:val="en-IN"/>
        </w:rPr>
        <w:t xml:space="preserve">LAB MEDIA: Figure 4. </w:t>
      </w:r>
      <w:r w:rsidRPr="00CE62A5">
        <w:rPr>
          <w:i/>
          <w:iCs/>
          <w:color w:val="0070C0"/>
          <w:lang w:val="en-IN"/>
        </w:rPr>
        <w:t>Video editor: Highlight the red line</w:t>
      </w:r>
      <w:r w:rsidRPr="00CE62A5">
        <w:rPr>
          <w:color w:val="0070C0"/>
          <w:lang w:val="en-IN"/>
        </w:rPr>
        <w:t xml:space="preserve"> </w:t>
      </w:r>
    </w:p>
    <w:p w14:paraId="00E4DD89" w14:textId="3E7F5C61" w:rsidR="00AD3B41" w:rsidRPr="00CE62A5" w:rsidRDefault="00AD3B41" w:rsidP="00012B08">
      <w:pPr>
        <w:rPr>
          <w:rFonts w:eastAsia="Times New Roman" w:cstheme="minorHAnsi"/>
          <w:sz w:val="52"/>
        </w:rPr>
      </w:pPr>
    </w:p>
    <w:sectPr w:rsidR="00AD3B41" w:rsidRPr="00CE62A5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90309" w14:textId="77777777" w:rsidR="00637A05" w:rsidRDefault="00637A05">
      <w:r>
        <w:separator/>
      </w:r>
    </w:p>
    <w:p w14:paraId="2E566D2D" w14:textId="77777777" w:rsidR="00637A05" w:rsidRDefault="00637A05"/>
  </w:endnote>
  <w:endnote w:type="continuationSeparator" w:id="0">
    <w:p w14:paraId="5BE8FDB0" w14:textId="77777777" w:rsidR="00637A05" w:rsidRDefault="00637A05">
      <w:r>
        <w:continuationSeparator/>
      </w:r>
    </w:p>
    <w:p w14:paraId="14592D0B" w14:textId="77777777" w:rsidR="00637A05" w:rsidRDefault="00637A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CC7FA1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47A5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AFFBE6" w14:textId="77777777" w:rsidR="00637A05" w:rsidRDefault="00637A05">
      <w:r>
        <w:separator/>
      </w:r>
    </w:p>
    <w:p w14:paraId="1F5FA4D0" w14:textId="77777777" w:rsidR="00637A05" w:rsidRDefault="00637A05"/>
  </w:footnote>
  <w:footnote w:type="continuationSeparator" w:id="0">
    <w:p w14:paraId="17A2F40A" w14:textId="77777777" w:rsidR="00637A05" w:rsidRDefault="00637A05">
      <w:r>
        <w:continuationSeparator/>
      </w:r>
    </w:p>
    <w:p w14:paraId="6178E81E" w14:textId="77777777" w:rsidR="00637A05" w:rsidRDefault="00637A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6FA4640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269779032">
    <w:abstractNumId w:val="31"/>
  </w:num>
  <w:num w:numId="45" w16cid:durableId="1135486543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7B87"/>
    <w:rsid w:val="00141855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34442"/>
    <w:rsid w:val="002422D6"/>
    <w:rsid w:val="00244CDB"/>
    <w:rsid w:val="00247BFF"/>
    <w:rsid w:val="0025310D"/>
    <w:rsid w:val="002534B0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892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3F31"/>
    <w:rsid w:val="0038502C"/>
    <w:rsid w:val="00386777"/>
    <w:rsid w:val="00395684"/>
    <w:rsid w:val="003A1109"/>
    <w:rsid w:val="003A49C2"/>
    <w:rsid w:val="003B00BE"/>
    <w:rsid w:val="003B0F90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7D13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37A05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380D"/>
    <w:rsid w:val="006C4093"/>
    <w:rsid w:val="006D1F9B"/>
    <w:rsid w:val="006D3AC7"/>
    <w:rsid w:val="006D6FB9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A5A"/>
    <w:rsid w:val="007548F3"/>
    <w:rsid w:val="007574EC"/>
    <w:rsid w:val="0076691B"/>
    <w:rsid w:val="0077071A"/>
    <w:rsid w:val="00772380"/>
    <w:rsid w:val="00772548"/>
    <w:rsid w:val="00775424"/>
    <w:rsid w:val="00777388"/>
    <w:rsid w:val="00785075"/>
    <w:rsid w:val="00790E8C"/>
    <w:rsid w:val="007944FE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621C"/>
    <w:rsid w:val="008672DA"/>
    <w:rsid w:val="00871F2E"/>
    <w:rsid w:val="00873D1A"/>
    <w:rsid w:val="00875BE8"/>
    <w:rsid w:val="00877B88"/>
    <w:rsid w:val="0088113B"/>
    <w:rsid w:val="00896D8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3ABE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011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2B8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2A5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C5C"/>
    <w:rsid w:val="00DD1839"/>
    <w:rsid w:val="00DD231A"/>
    <w:rsid w:val="00DD2CF9"/>
    <w:rsid w:val="00DE0E89"/>
    <w:rsid w:val="00DE10FF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10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E401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E401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E401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E401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E401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E401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v/5848/screen-capture-instructions-for-authors?status=a7854k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obsproject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FFB935B8BC04E6F93C7B3899E7DA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039E8-F8A8-402E-9351-D91F69109D3A}"/>
      </w:docPartPr>
      <w:docPartBody>
        <w:p w:rsidR="0088476C" w:rsidRDefault="008D7D22" w:rsidP="008D7D22">
          <w:pPr>
            <w:pStyle w:val="9FFB935B8BC04E6F93C7B3899E7DAB8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BB57FD0B7F944CA8B8BBEEFDBB00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D0E8E-4F6D-4637-B15B-ED19CE2F6232}"/>
      </w:docPartPr>
      <w:docPartBody>
        <w:p w:rsidR="0088476C" w:rsidRDefault="008D7D22" w:rsidP="008D7D22">
          <w:pPr>
            <w:pStyle w:val="EBB57FD0B7F944CA8B8BBEEFDBB004D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21205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D6FB9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6621C"/>
    <w:rsid w:val="0088476C"/>
    <w:rsid w:val="00886687"/>
    <w:rsid w:val="008A06BD"/>
    <w:rsid w:val="008A1269"/>
    <w:rsid w:val="008D7D22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7610F"/>
    <w:rsid w:val="00F93B93"/>
    <w:rsid w:val="00FD1D0C"/>
    <w:rsid w:val="00FD3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FFB935B8BC04E6F93C7B3899E7DAB87">
    <w:name w:val="9FFB935B8BC04E6F93C7B3899E7DAB87"/>
    <w:rsid w:val="008D7D2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BB57FD0B7F944CA8B8BBEEFDBB004D9">
    <w:name w:val="EBB57FD0B7F944CA8B8BBEEFDBB004D9"/>
    <w:rsid w:val="008D7D2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1</Pages>
  <Words>2801</Words>
  <Characters>15268</Characters>
  <Application>Microsoft Office Word</Application>
  <DocSecurity>0</DocSecurity>
  <Lines>339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3</cp:revision>
  <dcterms:created xsi:type="dcterms:W3CDTF">2025-01-20T00:16:00Z</dcterms:created>
  <dcterms:modified xsi:type="dcterms:W3CDTF">2025-08-14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